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xml:space="preserve">, </w:t>
      </w:r>
      <w:r w:rsidRPr="007C66A2">
        <w:rPr>
          <w:highlight w:val="yellow"/>
          <w:rPrChange w:id="11" w:author="Teixeira, Kristina A." w:date="2021-03-03T07:52:00Z">
            <w:rPr/>
          </w:rPrChange>
        </w:rPr>
        <w:t>Peter</w:t>
      </w:r>
      <w:ins w:id="12" w:author="Zuidema, Pieter" w:date="2021-02-23T12:23:00Z">
        <w:r w:rsidR="002E4CC5" w:rsidRPr="007C66A2">
          <w:rPr>
            <w:highlight w:val="yellow"/>
            <w:rPrChange w:id="13" w:author="Teixeira, Kristina A." w:date="2021-03-03T07:52:00Z">
              <w:rPr/>
            </w:rPrChange>
          </w:rPr>
          <w:t xml:space="preserve"> A.</w:t>
        </w:r>
      </w:ins>
      <w:r w:rsidRPr="007C66A2">
        <w:rPr>
          <w:highlight w:val="yellow"/>
          <w:rPrChange w:id="14" w:author="Teixeira, Kristina A." w:date="2021-03-03T07:52:00Z">
            <w:rPr/>
          </w:rPrChange>
        </w:rPr>
        <w:t xml:space="preserve"> Zuidema</w:t>
      </w:r>
      <w:r w:rsidRPr="007C66A2">
        <w:rPr>
          <w:highlight w:val="yellow"/>
          <w:vertAlign w:val="superscript"/>
          <w:rPrChange w:id="15" w:author="Teixeira, Kristina A." w:date="2021-03-03T07:52:00Z">
            <w:rPr>
              <w:vertAlign w:val="superscript"/>
            </w:rPr>
          </w:rPrChange>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6"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7"/>
      <w:r>
        <w:t xml:space="preserve">develop a </w:t>
      </w:r>
      <w:commentRangeEnd w:id="17"/>
      <w:r w:rsidR="002E4CC5">
        <w:rPr>
          <w:rStyle w:val="CommentReference"/>
        </w:rPr>
        <w:commentReference w:id="17"/>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8" w:name="Introduction"/>
      <w:bookmarkEnd w:id="16"/>
      <w:commentRangeStart w:id="19"/>
      <w:r>
        <w:lastRenderedPageBreak/>
        <w:t>Introduction</w:t>
      </w:r>
      <w:commentRangeEnd w:id="19"/>
      <w:r w:rsidR="0026679F">
        <w:rPr>
          <w:rStyle w:val="CommentReference"/>
          <w:rFonts w:eastAsiaTheme="minorHAnsi" w:cstheme="minorBidi"/>
          <w:b w:val="0"/>
          <w:bCs w:val="0"/>
          <w:color w:val="auto"/>
        </w:rPr>
        <w:commentReference w:id="19"/>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20"/>
      <m:oMath>
        <m:r>
          <w:rPr>
            <w:rFonts w:ascii="Cambria Math" w:hAnsi="Cambria Math"/>
          </w:rPr>
          <m:t>ANP</m:t>
        </m:r>
        <w:commentRangeEnd w:id="20"/>
        <m:r>
          <m:rPr>
            <m:sty m:val="p"/>
          </m:rPr>
          <w:rPr>
            <w:rStyle w:val="CommentReference"/>
          </w:rPr>
          <w:commentReference w:id="20"/>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21"/>
      <w:r>
        <w:t xml:space="preserve">changing </w:t>
      </w:r>
      <w:commentRangeEnd w:id="21"/>
      <w:r w:rsidR="001E6C95">
        <w:rPr>
          <w:rStyle w:val="CommentReference"/>
        </w:rPr>
        <w:commentReference w:id="21"/>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22"/>
      <w:r>
        <w:t>D</w:t>
      </w:r>
      <w:commentRangeEnd w:id="22"/>
      <w:r w:rsidR="00D13461">
        <w:rPr>
          <w:rStyle w:val="CommentReference"/>
        </w:rPr>
        <w:commentReference w:id="22"/>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23"/>
      <w:r>
        <w:t>A</w:t>
      </w:r>
      <w:commentRangeEnd w:id="23"/>
      <w:r w:rsidR="00C84C4D">
        <w:rPr>
          <w:rStyle w:val="CommentReference"/>
        </w:rPr>
        <w:commentReference w:id="23"/>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4"/>
      <w:r>
        <w:t>D</w:t>
      </w:r>
      <w:commentRangeEnd w:id="24"/>
      <w:r w:rsidR="00584E5B">
        <w:rPr>
          <w:rStyle w:val="CommentReference"/>
        </w:rPr>
        <w:commentReference w:id="24"/>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5"/>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5"/>
      <w:r w:rsidR="00D85FDA">
        <w:rPr>
          <w:rStyle w:val="CommentReference"/>
        </w:rPr>
        <w:commentReference w:id="25"/>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6"/>
      <w:r>
        <w:t>,</w:t>
      </w:r>
      <w:commentRangeEnd w:id="26"/>
      <w:r w:rsidR="005D3BD7">
        <w:rPr>
          <w:rStyle w:val="CommentReference"/>
        </w:rPr>
        <w:commentReference w:id="26"/>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7"/>
      <w:r>
        <w:t>)</w:t>
      </w:r>
      <w:commentRangeEnd w:id="27"/>
      <w:r w:rsidR="000C48D8">
        <w:rPr>
          <w:rStyle w:val="CommentReference"/>
        </w:rPr>
        <w:commentReference w:id="27"/>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commentRangeStart w:id="28"/>
      <w:r>
        <w:t xml:space="preserve">Characterizing </w:t>
      </w:r>
      <w:commentRangeEnd w:id="28"/>
      <w:r w:rsidR="00D621F0">
        <w:rPr>
          <w:rStyle w:val="CommentReference"/>
        </w:rPr>
        <w:commentReference w:id="28"/>
      </w:r>
      <w:r>
        <w:t xml:space="preserve">how tree growth and forest productivity are responding to </w:t>
      </w:r>
      <w:proofErr w:type="gramStart"/>
      <w:r>
        <w:t>slowly-changing</w:t>
      </w:r>
      <w:proofErr w:type="gramEnd"/>
      <w:r>
        <w:t xml:space="preserve"> environmental drivers is very challenging and uncertain. </w:t>
      </w:r>
      <w:commentRangeStart w:id="29"/>
      <w:r>
        <w:t xml:space="preserve">Directional </w:t>
      </w:r>
      <w:commentRangeEnd w:id="29"/>
      <w:r w:rsidR="007062A2">
        <w:rPr>
          <w:rStyle w:val="CommentReference"/>
        </w:rPr>
        <w:commentReference w:id="29"/>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30"/>
      <w:r>
        <w:t>.</w:t>
      </w:r>
      <w:commentRangeEnd w:id="30"/>
      <w:r w:rsidR="00F5113A">
        <w:rPr>
          <w:rStyle w:val="CommentReference"/>
        </w:rPr>
        <w:commentReference w:id="30"/>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1"/>
      <w:r>
        <w:t xml:space="preserve">develop a </w:t>
      </w:r>
      <w:commentRangeEnd w:id="31"/>
      <w:r w:rsidR="0099566C">
        <w:rPr>
          <w:rStyle w:val="CommentReference"/>
        </w:rPr>
        <w:commentReference w:id="31"/>
      </w:r>
      <w:r>
        <w:t xml:space="preserve">new method that allows simultaneous consideration of the effects of principle climate drivers (pre-selected in an objective manner), tree size, </w:t>
      </w:r>
      <w:r w:rsidRPr="00EB2E2C">
        <w:rPr>
          <w:highlight w:val="yellow"/>
          <w:rPrChange w:id="32" w:author="Teixeira, Kristina A." w:date="2021-04-21T10:52:00Z">
            <w:rPr/>
          </w:rPrChange>
        </w:rPr>
        <w:t xml:space="preserve">and </w:t>
      </w:r>
      <w:ins w:id="33" w:author="Zuidema, Pieter" w:date="2021-02-23T13:05:00Z">
        <w:r w:rsidR="00EC3C91" w:rsidRPr="00EB2E2C">
          <w:rPr>
            <w:highlight w:val="yellow"/>
            <w:rPrChange w:id="34" w:author="Teixeira, Kristina A." w:date="2021-04-21T10:52:00Z">
              <w:rPr/>
            </w:rPrChange>
          </w:rPr>
          <w:t xml:space="preserve">calendar </w:t>
        </w:r>
      </w:ins>
      <w:r w:rsidRPr="00EB2E2C">
        <w:rPr>
          <w:highlight w:val="yellow"/>
          <w:rPrChange w:id="35" w:author="Teixeira, Kristina A." w:date="2021-04-21T10:52:00Z">
            <w:rPr/>
          </w:rPrChange>
        </w:rPr>
        <w:t>year</w:t>
      </w:r>
      <w:r>
        <w:t xml:space="preserve"> on annual tree growth. This approach allows us </w:t>
      </w:r>
      <w:r w:rsidRPr="00EB2E2C">
        <w:rPr>
          <w:highlight w:val="yellow"/>
          <w:rPrChange w:id="36" w:author="Teixeira, Kristina A." w:date="2021-04-21T10:56:00Z">
            <w:rPr/>
          </w:rPrChange>
        </w:rPr>
        <w:t xml:space="preserve">to </w:t>
      </w:r>
      <w:del w:id="37" w:author="Zuidema, Pieter" w:date="2021-02-23T13:06:00Z">
        <w:r w:rsidRPr="00EB2E2C" w:rsidDel="00EC3C91">
          <w:rPr>
            <w:highlight w:val="yellow"/>
            <w:rPrChange w:id="38" w:author="Teixeira, Kristina A." w:date="2021-04-21T10:56:00Z">
              <w:rPr/>
            </w:rPrChange>
          </w:rPr>
          <w:delText>ask</w:delText>
        </w:r>
      </w:del>
      <w:ins w:id="39" w:author="Zuidema, Pieter" w:date="2021-02-23T13:06:00Z">
        <w:r w:rsidR="00EC3C91" w:rsidRPr="00EB2E2C">
          <w:rPr>
            <w:highlight w:val="yellow"/>
            <w:rPrChange w:id="40" w:author="Teixeira, Kristina A." w:date="2021-04-21T10:56:00Z">
              <w:rPr/>
            </w:rPrChange>
          </w:rPr>
          <w:t xml:space="preserve">answer the following questions for a </w:t>
        </w:r>
        <w:r w:rsidR="0051084A" w:rsidRPr="00EB2E2C">
          <w:rPr>
            <w:highlight w:val="yellow"/>
            <w:rPrChange w:id="41" w:author="Teixeira, Kristina A." w:date="2021-04-21T10:56:00Z">
              <w:rPr/>
            </w:rPrChange>
          </w:rPr>
          <w:t>globally distributed tree-ring dataset</w:t>
        </w:r>
      </w:ins>
      <w:r w:rsidRPr="00EB2E2C">
        <w:rPr>
          <w:highlight w:val="yellow"/>
          <w:rPrChange w:id="42" w:author="Teixeira, Kristina A." w:date="2021-04-21T10:56:00Z">
            <w:rPr/>
          </w:rPrChange>
        </w:rPr>
        <w:t>:</w:t>
      </w:r>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43" w:name="Materials"/>
      <w:bookmarkEnd w:id="18"/>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w:t>
      </w:r>
      <w:r w:rsidRPr="00EB2E2C">
        <w:rPr>
          <w:highlight w:val="yellow"/>
          <w:rPrChange w:id="44" w:author="Teixeira, Kristina A." w:date="2021-04-21T10:52:00Z">
            <w:rPr/>
          </w:rPrChange>
        </w:rPr>
        <w:t xml:space="preserve">exception: LT) </w:t>
      </w:r>
      <w:del w:id="45" w:author="Zuidema, Pieter" w:date="2021-02-23T13:07:00Z">
        <w:r w:rsidRPr="00EB2E2C" w:rsidDel="00130D45">
          <w:rPr>
            <w:highlight w:val="yellow"/>
            <w:rPrChange w:id="46" w:author="Teixeira, Kristina A." w:date="2021-04-21T10:52:00Z">
              <w:rPr/>
            </w:rPrChange>
          </w:rPr>
          <w:delText xml:space="preserve">are </w:delText>
        </w:r>
      </w:del>
      <w:ins w:id="47" w:author="Zuidema, Pieter" w:date="2021-02-23T13:07:00Z">
        <w:r w:rsidR="00130D45" w:rsidRPr="00EB2E2C">
          <w:rPr>
            <w:highlight w:val="yellow"/>
            <w:rPrChange w:id="48" w:author="Teixeira, Kristina A." w:date="2021-04-21T10:52:00Z">
              <w:rPr/>
            </w:rPrChange>
          </w:rPr>
          <w:t xml:space="preserve">also contain?? </w:t>
        </w:r>
      </w:ins>
      <w:r w:rsidRPr="00EB2E2C">
        <w:rPr>
          <w:highlight w:val="yellow"/>
          <w:rPrChange w:id="49" w:author="Teixeira, Kristina A." w:date="2021-04-21T10:52:00Z">
            <w:rPr/>
          </w:rPrChange>
        </w:rPr>
        <w:t>large</w:t>
      </w:r>
      <w:r>
        <w:t xml:space="preserv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5"/>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6">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50"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7"/>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51"/>
      <w:r>
        <w:t>S5</w:t>
      </w:r>
      <w:commentRangeEnd w:id="51"/>
      <w:r w:rsidR="00D46EC1">
        <w:rPr>
          <w:rStyle w:val="CommentReference"/>
        </w:rPr>
        <w:commentReference w:id="51"/>
      </w:r>
      <w:r>
        <w:t>).</w:t>
      </w:r>
    </w:p>
    <w:p w14:paraId="51F54B43" w14:textId="77777777" w:rsidR="0022186F" w:rsidRDefault="003343E2">
      <w:pPr>
        <w:pStyle w:val="Heading3"/>
      </w:pPr>
      <w:bookmarkStart w:id="52" w:name="Combining"/>
      <w:commentRangeStart w:id="53"/>
      <w:r>
        <w:t>Combining drivers in GLS model</w:t>
      </w:r>
      <w:commentRangeEnd w:id="53"/>
      <w:r w:rsidR="00C04489">
        <w:rPr>
          <w:rStyle w:val="CommentReference"/>
          <w:rFonts w:eastAsiaTheme="minorHAnsi" w:cstheme="minorBidi"/>
          <w:i w:val="0"/>
          <w:iCs w:val="0"/>
          <w:color w:val="auto"/>
        </w:rPr>
        <w:commentReference w:id="53"/>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54"/>
      <w:commentRangeStart w:id="55"/>
      <w:r>
        <w:t>n= 8</w:t>
      </w:r>
      <w:commentRangeEnd w:id="54"/>
      <w:r w:rsidR="00B119F9">
        <w:rPr>
          <w:rStyle w:val="CommentReference"/>
        </w:rPr>
        <w:commentReference w:id="54"/>
      </w:r>
      <w:commentRangeEnd w:id="55"/>
      <w:r w:rsidR="00475D2D">
        <w:rPr>
          <w:rStyle w:val="CommentReference"/>
        </w:rPr>
        <w:commentReference w:id="55"/>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56" w:name="Results"/>
      <w:bookmarkEnd w:id="43"/>
      <w:bookmarkEnd w:id="50"/>
      <w:bookmarkEnd w:id="52"/>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57"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58"/>
      <w:commentRangeStart w:id="59"/>
      <w:r>
        <w:rPr>
          <w:b/>
        </w:rPr>
        <w:t xml:space="preserve">Figure </w:t>
      </w:r>
      <w:commentRangeEnd w:id="58"/>
      <w:r w:rsidR="00090446">
        <w:rPr>
          <w:rStyle w:val="CommentReference"/>
          <w:i w:val="0"/>
        </w:rPr>
        <w:commentReference w:id="58"/>
      </w:r>
      <w:commentRangeEnd w:id="59"/>
      <w:r w:rsidR="00475D2D">
        <w:rPr>
          <w:rStyle w:val="CommentReference"/>
          <w:i w:val="0"/>
        </w:rPr>
        <w:commentReference w:id="59"/>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60" w:name="Additive"/>
      <w:bookmarkEnd w:id="57"/>
      <w:r>
        <w:t>Additive and interactive effects of climate and DBH</w:t>
      </w:r>
    </w:p>
    <w:p w14:paraId="1BA8A40F" w14:textId="77777777" w:rsidR="0022186F" w:rsidRDefault="003343E2">
      <w:pPr>
        <w:pStyle w:val="FirstParagraph"/>
      </w:pPr>
      <w:commentRangeStart w:id="61"/>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61"/>
      <w:r w:rsidR="000F25BC">
        <w:rPr>
          <w:rStyle w:val="CommentReference"/>
        </w:rPr>
        <w:commentReference w:id="61"/>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62"/>
      <w:commentRangeStart w:id="63"/>
      <w:r>
        <w:t xml:space="preserve">for 90 of the 203 (44%) </w:t>
      </w:r>
      <w:commentRangeEnd w:id="62"/>
      <w:r w:rsidR="00AC293C">
        <w:rPr>
          <w:rStyle w:val="CommentReference"/>
        </w:rPr>
        <w:commentReference w:id="62"/>
      </w:r>
      <w:commentRangeEnd w:id="63"/>
      <w:r w:rsidR="00C82C9A">
        <w:rPr>
          <w:rStyle w:val="CommentReference"/>
        </w:rPr>
        <w:commentReference w:id="63"/>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64"/>
      <w:r>
        <w:rPr>
          <w:b/>
        </w:rPr>
        <w:t xml:space="preserve">Examples </w:t>
      </w:r>
      <w:commentRangeEnd w:id="64"/>
      <w:r w:rsidR="00720607">
        <w:rPr>
          <w:rStyle w:val="CommentReference"/>
          <w:i w:val="0"/>
        </w:rPr>
        <w:commentReference w:id="64"/>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65" w:name="Effects"/>
      <w:bookmarkEnd w:id="60"/>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66"/>
      <w:commentRangeStart w:id="67"/>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66"/>
      <w:r w:rsidR="00C10761">
        <w:rPr>
          <w:rStyle w:val="CommentReference"/>
        </w:rPr>
        <w:commentReference w:id="66"/>
      </w:r>
      <w:commentRangeEnd w:id="67"/>
      <w:r w:rsidR="005E3060">
        <w:rPr>
          <w:rStyle w:val="CommentReference"/>
        </w:rPr>
        <w:commentReference w:id="67"/>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w:t>
      </w:r>
      <w:r w:rsidRPr="00C82C9A">
        <w:rPr>
          <w:highlight w:val="yellow"/>
          <w:rPrChange w:id="68" w:author="Teixeira, Kristina A." w:date="2021-04-21T11:29:00Z">
            <w:rPr/>
          </w:rPrChange>
        </w:rPr>
        <w:t xml:space="preserve">r in </w:t>
      </w:r>
      <w:del w:id="69" w:author="Zuidema, Pieter" w:date="2021-02-23T15:01:00Z">
        <w:r w:rsidRPr="00C82C9A" w:rsidDel="008158F2">
          <w:rPr>
            <w:highlight w:val="yellow"/>
            <w:rPrChange w:id="70" w:author="Teixeira, Kristina A." w:date="2021-04-21T11:29:00Z">
              <w:rPr/>
            </w:rPrChange>
          </w:rPr>
          <w:delText xml:space="preserve">in </w:delText>
        </w:r>
      </w:del>
      <w:r w:rsidRPr="00C82C9A">
        <w:rPr>
          <w:highlight w:val="yellow"/>
          <w:rPrChange w:id="71" w:author="Teixeira, Kristina A." w:date="2021-04-21T11:29:00Z">
            <w:rPr/>
          </w:rPrChange>
        </w:rPr>
        <w:t>m</w:t>
      </w:r>
      <w:r>
        <w:t xml:space="preserve">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72" w:name="Discussion"/>
      <w:bookmarkEnd w:id="56"/>
      <w:bookmarkEnd w:id="65"/>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73"/>
      <w:r>
        <w:t xml:space="preserve">while offering a fuller picture of the drivers of tree growth in an era of global change. </w:t>
      </w:r>
      <w:commentRangeEnd w:id="73"/>
      <w:r w:rsidR="00AF6E29">
        <w:rPr>
          <w:rStyle w:val="CommentReference"/>
        </w:rPr>
        <w:commentReference w:id="73"/>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74"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75"/>
      <w:r>
        <w:t>)</w:t>
      </w:r>
      <w:commentRangeEnd w:id="75"/>
      <w:r w:rsidR="005C79A1">
        <w:rPr>
          <w:rStyle w:val="CommentReference"/>
        </w:rPr>
        <w:commentReference w:id="75"/>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76"/>
      <w:r>
        <w:t>warming temperatures</w:t>
      </w:r>
      <w:commentRangeEnd w:id="76"/>
      <w:r w:rsidR="002E5408">
        <w:rPr>
          <w:rStyle w:val="CommentReference"/>
        </w:rPr>
        <w:commentReference w:id="76"/>
      </w:r>
      <w:r>
        <w:t>.</w:t>
      </w:r>
    </w:p>
    <w:p w14:paraId="725E8812" w14:textId="77777777" w:rsidR="0022186F" w:rsidRDefault="003343E2">
      <w:pPr>
        <w:pStyle w:val="BodyText"/>
      </w:pPr>
      <w:r>
        <w:rPr>
          <w:b/>
        </w:rPr>
        <w:t>(</w:t>
      </w:r>
      <w:commentRangeStart w:id="77"/>
      <w:r>
        <w:rPr>
          <w:b/>
        </w:rPr>
        <w:t>should I remove this paragraph</w:t>
      </w:r>
      <w:commentRangeEnd w:id="77"/>
      <w:r w:rsidR="00835785">
        <w:rPr>
          <w:rStyle w:val="CommentReference"/>
        </w:rPr>
        <w:commentReference w:id="77"/>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78"/>
      <w:commentRangeStart w:id="79"/>
      <w:r>
        <w:t xml:space="preserve">conventional approaches in the use of GLS models </w:t>
      </w:r>
      <w:commentRangeEnd w:id="78"/>
      <w:r w:rsidR="002B29AA">
        <w:rPr>
          <w:rStyle w:val="CommentReference"/>
        </w:rPr>
        <w:commentReference w:id="78"/>
      </w:r>
      <w:commentRangeEnd w:id="79"/>
      <w:r w:rsidR="008672BD">
        <w:rPr>
          <w:rStyle w:val="CommentReference"/>
        </w:rPr>
        <w:commentReference w:id="79"/>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80" w:name="Variation"/>
      <w:bookmarkEnd w:id="74"/>
      <w:commentRangeStart w:id="81"/>
      <w:r>
        <w:t xml:space="preserve">Variation with </w:t>
      </w:r>
      <m:oMath>
        <m:r>
          <m:rPr>
            <m:sty m:val="bi"/>
          </m:rPr>
          <w:rPr>
            <w:rFonts w:ascii="Cambria Math" w:hAnsi="Cambria Math"/>
          </w:rPr>
          <m:t>DBH</m:t>
        </m:r>
        <w:commentRangeEnd w:id="81"/>
        <m:r>
          <m:rPr>
            <m:sty m:val="p"/>
          </m:rPr>
          <w:rPr>
            <w:rStyle w:val="CommentReference"/>
            <w:rFonts w:eastAsiaTheme="minorHAnsi" w:cstheme="minorBidi"/>
            <w:b w:val="0"/>
            <w:bCs w:val="0"/>
            <w:color w:val="auto"/>
          </w:rPr>
          <w:commentReference w:id="81"/>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82" w:name="Changing"/>
      <w:bookmarkEnd w:id="80"/>
      <w:r>
        <w:t>Changing growth rates</w:t>
      </w:r>
    </w:p>
    <w:p w14:paraId="673B3DD2" w14:textId="77777777" w:rsidR="0022186F" w:rsidRDefault="003343E2">
      <w:pPr>
        <w:pStyle w:val="Bibliography"/>
        <w:pPrChange w:id="83" w:author="Teixeira, Kristina A." w:date="2021-04-22T17:14: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84"/>
      <w:r>
        <w:t xml:space="preserve">an approach parallel to that employed here (regional curve standardization) </w:t>
      </w:r>
      <w:commentRangeEnd w:id="84"/>
      <w:r w:rsidR="005948A3">
        <w:rPr>
          <w:rStyle w:val="CommentReference"/>
        </w:rPr>
        <w:commentReference w:id="84"/>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85"/>
      <w:r>
        <w:t>)</w:t>
      </w:r>
      <w:commentRangeEnd w:id="85"/>
      <w:r w:rsidR="00B212C7">
        <w:rPr>
          <w:rStyle w:val="CommentReference"/>
        </w:rPr>
        <w:commentReference w:id="85"/>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86"/>
      <w:r>
        <w:t xml:space="preserve">observed trends </w:t>
      </w:r>
      <w:commentRangeEnd w:id="86"/>
      <w:r w:rsidR="00743C2A">
        <w:rPr>
          <w:rStyle w:val="CommentReference"/>
        </w:rPr>
        <w:commentReference w:id="86"/>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87"/>
      <w:r>
        <w:t xml:space="preserve">climate drivers other than those selected by </w:t>
      </w:r>
      <w:proofErr w:type="spellStart"/>
      <w:r>
        <w:rPr>
          <w:i/>
        </w:rPr>
        <w:t>climwin</w:t>
      </w:r>
      <w:commentRangeEnd w:id="87"/>
      <w:proofErr w:type="spellEnd"/>
      <w:r w:rsidR="00C81A17">
        <w:rPr>
          <w:rStyle w:val="CommentReference"/>
        </w:rPr>
        <w:commentReference w:id="87"/>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w:t>
      </w:r>
      <w:r>
        <w:lastRenderedPageBreak/>
        <w:t xml:space="preserve">from progressively larger </w:t>
      </w:r>
      <m:oMath>
        <m:r>
          <w:rPr>
            <w:rFonts w:ascii="Cambria Math" w:hAnsi="Cambria Math"/>
          </w:rPr>
          <m:t>DBH</m:t>
        </m:r>
      </m:oMath>
      <w:r>
        <w:t xml:space="preserve"> classes as time proceeds</w:t>
      </w:r>
      <w:commentRangeStart w:id="88"/>
      <w:r>
        <w:t>.</w:t>
      </w:r>
      <w:commentRangeEnd w:id="88"/>
      <w:r w:rsidR="000F0440">
        <w:rPr>
          <w:rStyle w:val="CommentReference"/>
        </w:rPr>
        <w:commentReference w:id="88"/>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89"/>
      <w:commentRangeStart w:id="90"/>
      <w:r>
        <w:rPr>
          <w:i/>
        </w:rPr>
        <w:t xml:space="preserve">Populus </w:t>
      </w:r>
      <w:proofErr w:type="spellStart"/>
      <w:r>
        <w:rPr>
          <w:i/>
        </w:rPr>
        <w:t>tremuloides</w:t>
      </w:r>
      <w:proofErr w:type="spellEnd"/>
      <w:r>
        <w:t xml:space="preserve"> at CB; </w:t>
      </w:r>
      <w:commentRangeEnd w:id="89"/>
      <w:r w:rsidR="00092657">
        <w:rPr>
          <w:rStyle w:val="CommentReference"/>
        </w:rPr>
        <w:commentReference w:id="89"/>
      </w:r>
      <w:commentRangeEnd w:id="90"/>
      <w:r w:rsidR="00407D5F">
        <w:rPr>
          <w:rStyle w:val="CommentReference"/>
        </w:rPr>
        <w:commentReference w:id="90"/>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91"/>
      <w:r>
        <w:t>Brienen et al. (2017)</w:t>
      </w:r>
      <w:commentRangeEnd w:id="91"/>
      <w:r w:rsidR="00646144">
        <w:rPr>
          <w:rStyle w:val="CommentReference"/>
        </w:rPr>
        <w:commentReference w:id="91"/>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92"/>
      <w:commentRangeStart w:id="93"/>
      <w:r>
        <w:t xml:space="preserve">A growth benefit </w:t>
      </w:r>
      <w:commentRangeEnd w:id="92"/>
      <w:r w:rsidR="00FD70DE">
        <w:rPr>
          <w:rStyle w:val="CommentReference"/>
        </w:rPr>
        <w:commentReference w:id="92"/>
      </w:r>
      <w:commentRangeEnd w:id="93"/>
      <w:r w:rsidR="00E02D33">
        <w:rPr>
          <w:rStyle w:val="CommentReference"/>
        </w:rPr>
        <w:commentReference w:id="93"/>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94" w:name="Conclusions"/>
      <w:bookmarkEnd w:id="82"/>
      <w:r>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95"/>
      <w:r>
        <w:t xml:space="preserve">that growth–measured by any metric–almost universally varies with </w:t>
      </w:r>
      <m:oMath>
        <m:r>
          <w:rPr>
            <w:rFonts w:ascii="Cambria Math" w:hAnsi="Cambria Math"/>
          </w:rPr>
          <m:t>DBH</m:t>
        </m:r>
      </m:oMath>
      <w:r>
        <w:t xml:space="preserve"> (Fig. 4), </w:t>
      </w:r>
      <w:commentRangeEnd w:id="95"/>
      <w:r w:rsidR="00EA6953">
        <w:rPr>
          <w:rStyle w:val="CommentReference"/>
        </w:rPr>
        <w:commentReference w:id="95"/>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96"/>
      <w:commentRangeStart w:id="97"/>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96"/>
      <w:r w:rsidR="007C363F">
        <w:rPr>
          <w:rStyle w:val="CommentReference"/>
        </w:rPr>
        <w:commentReference w:id="96"/>
      </w:r>
      <w:commentRangeEnd w:id="97"/>
      <w:r w:rsidR="00E02D33">
        <w:rPr>
          <w:rStyle w:val="CommentReference"/>
        </w:rPr>
        <w:commentReference w:id="97"/>
      </w:r>
    </w:p>
    <w:p w14:paraId="76CD56E5" w14:textId="77777777" w:rsidR="0022186F" w:rsidRDefault="003343E2">
      <w:pPr>
        <w:pStyle w:val="Heading1"/>
      </w:pPr>
      <w:bookmarkStart w:id="98" w:name="Acknowledgements"/>
      <w:bookmarkEnd w:id="72"/>
      <w:bookmarkEnd w:id="94"/>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99" w:name="Authors"/>
      <w:bookmarkEnd w:id="98"/>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100" w:name="Data"/>
      <w:bookmarkEnd w:id="99"/>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101" w:name="Supplementary"/>
      <w:bookmarkEnd w:id="100"/>
      <w:commentRangeStart w:id="102"/>
      <w:r>
        <w:t xml:space="preserve">Supplementary </w:t>
      </w:r>
      <w:commentRangeEnd w:id="102"/>
      <w:r w:rsidR="006D59AA">
        <w:rPr>
          <w:rStyle w:val="CommentReference"/>
          <w:rFonts w:eastAsiaTheme="minorHAnsi" w:cstheme="minorBidi"/>
          <w:b w:val="0"/>
          <w:bCs w:val="0"/>
          <w:color w:val="auto"/>
        </w:rPr>
        <w:commentReference w:id="102"/>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lastRenderedPageBreak/>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103" w:name="References"/>
      <w:bookmarkEnd w:id="101"/>
      <w:r>
        <w:t>References</w:t>
      </w:r>
    </w:p>
    <w:p w14:paraId="0902589C" w14:textId="77777777" w:rsidR="0022186F" w:rsidRDefault="003343E2">
      <w:pPr>
        <w:pStyle w:val="Bibliography"/>
      </w:pPr>
      <w:bookmarkStart w:id="104" w:name="ref-alexander_potential_2019"/>
      <w:bookmarkStart w:id="105"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106" w:name="ref-alexander_relative_2018"/>
      <w:bookmarkEnd w:id="104"/>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107" w:name="ref-alfaro-sanchez_growth_2017"/>
      <w:bookmarkEnd w:id="106"/>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108" w:name="ref-amoroso_dendroecology_2017"/>
      <w:bookmarkEnd w:id="107"/>
      <w:r>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109" w:name="X7472afe191c4e6f910d2bf0bfbf82e114a2f267"/>
      <w:bookmarkEnd w:id="108"/>
      <w:r>
        <w:lastRenderedPageBreak/>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110" w:name="X004b0b0adcb3b0fd197baeba21c22fc647d3498"/>
      <w:bookmarkEnd w:id="109"/>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111" w:name="ref-anderson-teixeira_size-related_2015"/>
      <w:bookmarkEnd w:id="110"/>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112" w:name="ref-babst_when_2018"/>
      <w:bookmarkEnd w:id="111"/>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113" w:name="ref-babst_twentieth_2019"/>
      <w:bookmarkEnd w:id="11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114" w:name="ref-banbury_morgan_global_nodate"/>
      <w:bookmarkEnd w:id="113"/>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115" w:name="ref-beedlow_importance_2013"/>
      <w:bookmarkEnd w:id="114"/>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116" w:name="ref-bennett_larger_2015"/>
      <w:bookmarkEnd w:id="11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117" w:name="ref-biondi_theory-driven_2008"/>
      <w:bookmarkEnd w:id="11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118" w:name="ref-birch_birch_2020"/>
      <w:bookmarkEnd w:id="117"/>
      <w:r>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119" w:name="ref-birch_birch_2020-2"/>
      <w:bookmarkEnd w:id="118"/>
      <w:r>
        <w:lastRenderedPageBreak/>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120" w:name="ref-birch_birch_2020-3"/>
      <w:bookmarkEnd w:id="119"/>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121" w:name="ref-birch_birch_2020-4"/>
      <w:bookmarkEnd w:id="120"/>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122" w:name="ref-bowman_detecting_2013"/>
      <w:bookmarkEnd w:id="121"/>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123" w:author="Zuidema, Pieter" w:date="2021-02-23T12:23:00Z">
            <w:rPr/>
          </w:rPrChange>
        </w:rPr>
      </w:pPr>
      <w:bookmarkStart w:id="124" w:name="ref-braker_measuring_2002"/>
      <w:bookmarkEnd w:id="122"/>
      <w:r>
        <w:t xml:space="preserve">Bräker, O. U. (2002). Measuring and data processing in tree-ring </w:t>
      </w:r>
      <w:proofErr w:type="gramStart"/>
      <w:r>
        <w:t>research  a</w:t>
      </w:r>
      <w:proofErr w:type="gramEnd"/>
      <w:r>
        <w:t xml:space="preserve"> methodological introduction. </w:t>
      </w:r>
      <w:r w:rsidRPr="002E4CC5">
        <w:rPr>
          <w:i/>
          <w:lang w:val="nl-NL"/>
          <w:rPrChange w:id="125" w:author="Zuidema, Pieter" w:date="2021-02-23T12:23:00Z">
            <w:rPr>
              <w:i/>
            </w:rPr>
          </w:rPrChange>
        </w:rPr>
        <w:t>Dendrochronologia</w:t>
      </w:r>
      <w:r w:rsidRPr="002E4CC5">
        <w:rPr>
          <w:lang w:val="nl-NL"/>
          <w:rPrChange w:id="126" w:author="Zuidema, Pieter" w:date="2021-02-23T12:23:00Z">
            <w:rPr/>
          </w:rPrChange>
        </w:rPr>
        <w:t xml:space="preserve">, </w:t>
      </w:r>
      <w:r w:rsidRPr="002E4CC5">
        <w:rPr>
          <w:i/>
          <w:lang w:val="nl-NL"/>
          <w:rPrChange w:id="127" w:author="Zuidema, Pieter" w:date="2021-02-23T12:23:00Z">
            <w:rPr>
              <w:i/>
            </w:rPr>
          </w:rPrChange>
        </w:rPr>
        <w:t>20</w:t>
      </w:r>
      <w:r w:rsidRPr="002E4CC5">
        <w:rPr>
          <w:lang w:val="nl-NL"/>
          <w:rPrChange w:id="128" w:author="Zuidema, Pieter" w:date="2021-02-23T12:23:00Z">
            <w:rPr/>
          </w:rPrChange>
        </w:rPr>
        <w:t xml:space="preserve">(1), 203–216. </w:t>
      </w:r>
      <w:r>
        <w:fldChar w:fldCharType="begin"/>
      </w:r>
      <w:r w:rsidRPr="002E4CC5">
        <w:rPr>
          <w:lang w:val="nl-NL"/>
          <w:rPrChange w:id="129" w:author="Zuidema, Pieter" w:date="2021-02-23T12:23:00Z">
            <w:rPr/>
          </w:rPrChange>
        </w:rPr>
        <w:instrText xml:space="preserve"> HYPERLINK "https://doi.org/10.1078/1125-7865-00017" \h </w:instrText>
      </w:r>
      <w:r>
        <w:fldChar w:fldCharType="separate"/>
      </w:r>
      <w:r w:rsidRPr="002E4CC5">
        <w:rPr>
          <w:rStyle w:val="Hyperlink"/>
          <w:lang w:val="nl-NL"/>
          <w:rPrChange w:id="130"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31" w:name="ref-brienen_detecting_2012"/>
      <w:bookmarkEnd w:id="124"/>
      <w:r w:rsidRPr="002E4CC5">
        <w:rPr>
          <w:lang w:val="nl-NL"/>
          <w:rPrChange w:id="132"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33" w:name="ref-brienen_tree_2017"/>
      <w:bookmarkEnd w:id="131"/>
      <w:r w:rsidRPr="002E4CC5">
        <w:rPr>
          <w:lang w:val="nl-NL"/>
          <w:rPrChange w:id="134" w:author="Zuidema, Pieter" w:date="2021-02-23T12:23:00Z">
            <w:rPr/>
          </w:rPrChange>
        </w:rPr>
        <w:t xml:space="preserve">Brienen, R. J. W., Gloor, M., &amp; </w:t>
      </w:r>
      <w:proofErr w:type="spellStart"/>
      <w:r w:rsidRPr="002E4CC5">
        <w:rPr>
          <w:lang w:val="nl-NL"/>
          <w:rPrChange w:id="135" w:author="Zuidema, Pieter" w:date="2021-02-23T12:23:00Z">
            <w:rPr/>
          </w:rPrChange>
        </w:rPr>
        <w:t>Ziv</w:t>
      </w:r>
      <w:proofErr w:type="spellEnd"/>
      <w:r w:rsidRPr="002E4CC5">
        <w:rPr>
          <w:lang w:val="nl-NL"/>
          <w:rPrChange w:id="136"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37" w:name="ref-bumann_assessing_2019"/>
      <w:bookmarkEnd w:id="13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38" w:name="ref-buntgen_2500_2011"/>
      <w:bookmarkEnd w:id="137"/>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39" w:name="ref-cailleret_synthesis_2017"/>
      <w:bookmarkEnd w:id="138"/>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40" w:name="ref-cavin_highest_2017"/>
      <w:bookmarkEnd w:id="139"/>
      <w:r>
        <w:lastRenderedPageBreak/>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41" w:name="ref-charney_observed_2016"/>
      <w:bookmarkEnd w:id="140"/>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42" w:name="ref-cherubini_potential_1998"/>
      <w:bookmarkEnd w:id="141"/>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43" w:name="ref-cook_climate_1989"/>
      <w:bookmarkEnd w:id="142"/>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44" w:name="ref-cook_calculating_1997"/>
      <w:bookmarkEnd w:id="143"/>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45" w:name="ref-davies_forestgeo_2021"/>
      <w:bookmarkEnd w:id="144"/>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46" w:name="ref-davis_forest_2009"/>
      <w:bookmarkEnd w:id="145"/>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47" w:name="ref-dearborn_permafrost_2020"/>
      <w:bookmarkEnd w:id="146"/>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48" w:name="ref-desoto_low_2020"/>
      <w:bookmarkEnd w:id="147"/>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49" w:name="ref-dye_comparing_2016"/>
      <w:bookmarkEnd w:id="148"/>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50" w:name="ref-elling_dendroecological_2009"/>
      <w:bookmarkEnd w:id="149"/>
      <w:r>
        <w:t xml:space="preserve">Elling, W., Dittmar, C., Pfaffelmoser, K., &amp; Rötzer, T. (2009). Dendroecological assessment of the complex causes of decline and recovery of the growth of silver fir (Abies alba Mill.) In Southern </w:t>
      </w:r>
      <w:r>
        <w:lastRenderedPageBreak/>
        <w:t xml:space="preserve">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51" w:name="ref-enquist_global_2002"/>
      <w:bookmarkEnd w:id="150"/>
      <w:r w:rsidRPr="002E4CC5">
        <w:rPr>
          <w:lang w:val="nl-NL"/>
          <w:rPrChange w:id="152"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53" w:name="ref-esper_divergence_2009"/>
      <w:bookmarkEnd w:id="151"/>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54" w:name="ref-evans_fusing_2017"/>
      <w:bookmarkEnd w:id="153"/>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55" w:name="ref-finzi_carbon_2020"/>
      <w:bookmarkEnd w:id="154"/>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56" w:name="ref-forrester_does_2021"/>
      <w:bookmarkEnd w:id="155"/>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57" w:name="ref-foster_predicting_2016"/>
      <w:bookmarkEnd w:id="156"/>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58" w:name="ref-friedlingstein_climatecarbon_2006"/>
      <w:bookmarkEnd w:id="157"/>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59" w:name="ref-fritts_tree_1976"/>
      <w:bookmarkEnd w:id="158"/>
      <w:r>
        <w:t xml:space="preserve">Fritts, H. C. (1976). </w:t>
      </w:r>
      <w:r>
        <w:rPr>
          <w:i/>
        </w:rPr>
        <w:t>Tree rings and climate</w:t>
      </w:r>
      <w:r>
        <w:t>. Academic Press.</w:t>
      </w:r>
    </w:p>
    <w:p w14:paraId="27F8A11E" w14:textId="77777777" w:rsidR="0022186F" w:rsidRDefault="003343E2">
      <w:pPr>
        <w:pStyle w:val="Bibliography"/>
      </w:pPr>
      <w:bookmarkStart w:id="160" w:name="ref-fritts_dendroecology_1989"/>
      <w:bookmarkEnd w:id="159"/>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61" w:name="ref-gillerot_tree_2020"/>
      <w:bookmarkEnd w:id="160"/>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62" w:name="ref-girardin_no_2016"/>
      <w:bookmarkEnd w:id="161"/>
      <w:r>
        <w:t xml:space="preserve">Girardin, M. P., Bouriaud, O., Hogg, E. H., Kurz, W., Zimmermann, N. E., Metsaranta, J. M., de Jong, R., Frank, D. C., Esper, J., Büntgen, U., Guo, X. J., &amp; Bhatti, J. (2016). No growth </w:t>
      </w:r>
      <w:r>
        <w:lastRenderedPageBreak/>
        <w:t xml:space="preserve">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63" w:name="X81070c8dded57796bffe4e046459a048702f082"/>
      <w:bookmarkEnd w:id="162"/>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64" w:name="ref-goulden_patterns_2011"/>
      <w:bookmarkEnd w:id="163"/>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65" w:author="Zuidema, Pieter" w:date="2021-02-23T12:23:00Z">
            <w:rPr/>
          </w:rPrChange>
        </w:rPr>
      </w:pPr>
      <w:bookmarkStart w:id="166" w:name="ref-graumlich_long-term_1989"/>
      <w:bookmarkEnd w:id="164"/>
      <w:r>
        <w:t xml:space="preserve">Graumlich, L. J., Brubaker, L. B., &amp; Grier, C. C. (1989). Long-Term Trends in Forest Net Primary Productivity: Cascade Mountains, Washington. </w:t>
      </w:r>
      <w:r w:rsidRPr="002E4CC5">
        <w:rPr>
          <w:i/>
          <w:lang w:val="nl-NL"/>
          <w:rPrChange w:id="167" w:author="Zuidema, Pieter" w:date="2021-02-23T12:23:00Z">
            <w:rPr>
              <w:i/>
            </w:rPr>
          </w:rPrChange>
        </w:rPr>
        <w:t>Ecology</w:t>
      </w:r>
      <w:r w:rsidRPr="002E4CC5">
        <w:rPr>
          <w:lang w:val="nl-NL"/>
          <w:rPrChange w:id="168" w:author="Zuidema, Pieter" w:date="2021-02-23T12:23:00Z">
            <w:rPr/>
          </w:rPrChange>
        </w:rPr>
        <w:t xml:space="preserve">, </w:t>
      </w:r>
      <w:r w:rsidRPr="002E4CC5">
        <w:rPr>
          <w:i/>
          <w:lang w:val="nl-NL"/>
          <w:rPrChange w:id="169" w:author="Zuidema, Pieter" w:date="2021-02-23T12:23:00Z">
            <w:rPr>
              <w:i/>
            </w:rPr>
          </w:rPrChange>
        </w:rPr>
        <w:t>70</w:t>
      </w:r>
      <w:r w:rsidRPr="002E4CC5">
        <w:rPr>
          <w:lang w:val="nl-NL"/>
          <w:rPrChange w:id="170" w:author="Zuidema, Pieter" w:date="2021-02-23T12:23:00Z">
            <w:rPr/>
          </w:rPrChange>
        </w:rPr>
        <w:t xml:space="preserve">(2), 405–410. </w:t>
      </w:r>
      <w:r>
        <w:fldChar w:fldCharType="begin"/>
      </w:r>
      <w:r w:rsidRPr="002E4CC5">
        <w:rPr>
          <w:lang w:val="nl-NL"/>
          <w:rPrChange w:id="171" w:author="Zuidema, Pieter" w:date="2021-02-23T12:23:00Z">
            <w:rPr/>
          </w:rPrChange>
        </w:rPr>
        <w:instrText xml:space="preserve"> HYPERLINK "https://doi.org/10.2307/1937545" \h </w:instrText>
      </w:r>
      <w:r>
        <w:fldChar w:fldCharType="separate"/>
      </w:r>
      <w:r w:rsidRPr="002E4CC5">
        <w:rPr>
          <w:rStyle w:val="Hyperlink"/>
          <w:lang w:val="nl-NL"/>
          <w:rPrChange w:id="172"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73" w:name="ref-groenendijk_no_2015"/>
      <w:bookmarkEnd w:id="166"/>
      <w:r w:rsidRPr="002E4CC5">
        <w:rPr>
          <w:lang w:val="nl-NL"/>
          <w:rPrChange w:id="174"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75" w:name="ref-hacket-pain_consistent_2016"/>
      <w:bookmarkEnd w:id="173"/>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76" w:name="ref-hararuk_tree_2019"/>
      <w:bookmarkEnd w:id="175"/>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77" w:name="ref-harris_updated_2014"/>
      <w:bookmarkEnd w:id="17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78" w:name="ref-harris_version_2020"/>
      <w:bookmarkEnd w:id="17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79" w:name="ref-helcoski_growing_2019"/>
      <w:bookmarkEnd w:id="178"/>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80" w:name="ref-hember_tree_2019"/>
      <w:bookmarkEnd w:id="179"/>
      <w:r>
        <w:t xml:space="preserve">Hember, R. A., Kurz, W. A., &amp; Girardin, M. P. (2019). Tree Ring Reconstructions of Stemwood Biomass Indicate Increases in the Growth Rate of Black Spruce Trees Across Boreal Forests of </w:t>
      </w:r>
      <w:r>
        <w:lastRenderedPageBreak/>
        <w:t xml:space="preserve">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81" w:name="ref-kaspar_species-specific_nodate"/>
      <w:bookmarkEnd w:id="180"/>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82" w:name="ref-klesse_sampling_2018"/>
      <w:bookmarkEnd w:id="18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83" w:name="ref-klesse_amplifying_2020"/>
      <w:bookmarkEnd w:id="18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84" w:name="ref-kumarathunge_acclimation_2019"/>
      <w:bookmarkEnd w:id="183"/>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85" w:name="ref-levesque_water_2017"/>
      <w:bookmarkEnd w:id="184"/>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86" w:name="ref-ljungqvist_assessing_2020"/>
      <w:bookmarkEnd w:id="185"/>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87" w:name="ref-mathias_disentangling_2018"/>
      <w:bookmarkEnd w:id="186"/>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88" w:name="ref-maxwell_declining_2016"/>
      <w:bookmarkEnd w:id="18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89" w:name="ref-mcdowell_pervasive_2020"/>
      <w:bookmarkEnd w:id="18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90" w:name="ref-mcgregor_tree_2020"/>
      <w:bookmarkEnd w:id="189"/>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91" w:name="ref-meakem_role_2018"/>
      <w:bookmarkEnd w:id="19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92" w:name="ref-meko_seascorr_2011"/>
      <w:bookmarkEnd w:id="191"/>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93" w:name="ref-muller-landau_testing_2006"/>
      <w:bookmarkEnd w:id="19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94" w:name="ref-naimi_where_2014"/>
      <w:bookmarkEnd w:id="193"/>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95" w:name="ref-nehrbassahles_influence_2014"/>
      <w:bookmarkEnd w:id="194"/>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96" w:name="ref-nock_longterm_2011"/>
      <w:bookmarkEnd w:id="195"/>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97" w:name="ref-pederson_framework_2020"/>
      <w:bookmarkEnd w:id="196"/>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98" w:author="Zuidema, Pieter" w:date="2021-02-23T12:23:00Z">
            <w:rPr/>
          </w:rPrChange>
        </w:rPr>
      </w:pPr>
      <w:bookmarkStart w:id="199" w:name="ref-peltier_tree_2020"/>
      <w:bookmarkEnd w:id="197"/>
      <w:proofErr w:type="spellStart"/>
      <w:r w:rsidRPr="002E4CC5">
        <w:rPr>
          <w:lang w:val="nl-NL"/>
          <w:rPrChange w:id="200" w:author="Zuidema, Pieter" w:date="2021-02-23T12:23:00Z">
            <w:rPr/>
          </w:rPrChange>
        </w:rPr>
        <w:t>Peltier</w:t>
      </w:r>
      <w:proofErr w:type="spellEnd"/>
      <w:r w:rsidRPr="002E4CC5">
        <w:rPr>
          <w:lang w:val="nl-NL"/>
          <w:rPrChange w:id="201" w:author="Zuidema, Pieter" w:date="2021-02-23T12:23:00Z">
            <w:rPr/>
          </w:rPrChange>
        </w:rPr>
        <w:t xml:space="preserve">, D. M. P., &amp; </w:t>
      </w:r>
      <w:proofErr w:type="spellStart"/>
      <w:r w:rsidRPr="002E4CC5">
        <w:rPr>
          <w:lang w:val="nl-NL"/>
          <w:rPrChange w:id="202" w:author="Zuidema, Pieter" w:date="2021-02-23T12:23:00Z">
            <w:rPr/>
          </w:rPrChange>
        </w:rPr>
        <w:t>Ogle</w:t>
      </w:r>
      <w:proofErr w:type="spellEnd"/>
      <w:r w:rsidRPr="002E4CC5">
        <w:rPr>
          <w:lang w:val="nl-NL"/>
          <w:rPrChange w:id="203" w:author="Zuidema, Pieter" w:date="2021-02-23T12:23:00Z">
            <w:rPr/>
          </w:rPrChange>
        </w:rPr>
        <w:t xml:space="preserve">, K. (2020). </w:t>
      </w:r>
      <w:r>
        <w:t xml:space="preserve">Tree growth sensitivity to climate is temporally variable. </w:t>
      </w:r>
      <w:r w:rsidRPr="002E4CC5">
        <w:rPr>
          <w:i/>
          <w:lang w:val="nl-NL"/>
          <w:rPrChange w:id="204" w:author="Zuidema, Pieter" w:date="2021-02-23T12:23:00Z">
            <w:rPr>
              <w:i/>
            </w:rPr>
          </w:rPrChange>
        </w:rPr>
        <w:t>Ecology Letters</w:t>
      </w:r>
      <w:r w:rsidRPr="002E4CC5">
        <w:rPr>
          <w:lang w:val="nl-NL"/>
          <w:rPrChange w:id="205" w:author="Zuidema, Pieter" w:date="2021-02-23T12:23:00Z">
            <w:rPr/>
          </w:rPrChange>
        </w:rPr>
        <w:t xml:space="preserve">, </w:t>
      </w:r>
      <w:r w:rsidRPr="002E4CC5">
        <w:rPr>
          <w:i/>
          <w:lang w:val="nl-NL"/>
          <w:rPrChange w:id="206" w:author="Zuidema, Pieter" w:date="2021-02-23T12:23:00Z">
            <w:rPr>
              <w:i/>
            </w:rPr>
          </w:rPrChange>
        </w:rPr>
        <w:t>23</w:t>
      </w:r>
      <w:r w:rsidRPr="002E4CC5">
        <w:rPr>
          <w:lang w:val="nl-NL"/>
          <w:rPrChange w:id="207" w:author="Zuidema, Pieter" w:date="2021-02-23T12:23:00Z">
            <w:rPr/>
          </w:rPrChange>
        </w:rPr>
        <w:t xml:space="preserve">(11), 1561–1572. </w:t>
      </w:r>
      <w:r>
        <w:fldChar w:fldCharType="begin"/>
      </w:r>
      <w:r w:rsidRPr="002E4CC5">
        <w:rPr>
          <w:lang w:val="nl-NL"/>
          <w:rPrChange w:id="208" w:author="Zuidema, Pieter" w:date="2021-02-23T12:23:00Z">
            <w:rPr/>
          </w:rPrChange>
        </w:rPr>
        <w:instrText xml:space="preserve"> HYPERLINK "https://doi.org/10.1111/ele.13575" \h </w:instrText>
      </w:r>
      <w:r>
        <w:fldChar w:fldCharType="separate"/>
      </w:r>
      <w:r w:rsidRPr="002E4CC5">
        <w:rPr>
          <w:rStyle w:val="Hyperlink"/>
          <w:lang w:val="nl-NL"/>
          <w:rPrChange w:id="209"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210" w:name="ref-peters_detecting_2015"/>
      <w:bookmarkEnd w:id="199"/>
      <w:r w:rsidRPr="002E4CC5">
        <w:rPr>
          <w:lang w:val="nl-NL"/>
          <w:rPrChange w:id="211"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212" w:name="ref-pregitzer_carbon_2004"/>
      <w:bookmarkEnd w:id="210"/>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213" w:name="ref-pretzsch_drought_2018"/>
      <w:bookmarkEnd w:id="212"/>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214" w:name="ref-rayback_dendroecological_2020"/>
      <w:bookmarkEnd w:id="213"/>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215" w:name="ref-rejoumechain_biomass_2017"/>
      <w:bookmarkEnd w:id="214"/>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216" w:name="ref-rollinson_climate_2021"/>
      <w:bookmarkEnd w:id="215"/>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217" w:name="ref-rossi_age-dependent_2007"/>
      <w:bookmarkEnd w:id="216"/>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218" w:name="ref-sanchez-salguero_disentangling_2015"/>
      <w:bookmarkEnd w:id="217"/>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219" w:author="Zuidema, Pieter" w:date="2021-02-23T12:23:00Z">
            <w:rPr/>
          </w:rPrChange>
        </w:rPr>
      </w:pPr>
      <w:bookmarkStart w:id="220" w:name="ref-schelhaas_species-specific_2018"/>
      <w:bookmarkEnd w:id="218"/>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221" w:author="Zuidema, Pieter" w:date="2021-02-23T12:23:00Z">
            <w:rPr>
              <w:i/>
            </w:rPr>
          </w:rPrChange>
        </w:rPr>
        <w:t>Forest</w:t>
      </w:r>
      <w:proofErr w:type="spellEnd"/>
      <w:r w:rsidRPr="002E4CC5">
        <w:rPr>
          <w:i/>
          <w:lang w:val="nl-NL"/>
          <w:rPrChange w:id="222" w:author="Zuidema, Pieter" w:date="2021-02-23T12:23:00Z">
            <w:rPr>
              <w:i/>
            </w:rPr>
          </w:rPrChange>
        </w:rPr>
        <w:t xml:space="preserve"> </w:t>
      </w:r>
      <w:proofErr w:type="spellStart"/>
      <w:r w:rsidRPr="002E4CC5">
        <w:rPr>
          <w:i/>
          <w:lang w:val="nl-NL"/>
          <w:rPrChange w:id="223" w:author="Zuidema, Pieter" w:date="2021-02-23T12:23:00Z">
            <w:rPr>
              <w:i/>
            </w:rPr>
          </w:rPrChange>
        </w:rPr>
        <w:t>Ecosystems</w:t>
      </w:r>
      <w:proofErr w:type="spellEnd"/>
      <w:r w:rsidRPr="002E4CC5">
        <w:rPr>
          <w:lang w:val="nl-NL"/>
          <w:rPrChange w:id="224" w:author="Zuidema, Pieter" w:date="2021-02-23T12:23:00Z">
            <w:rPr/>
          </w:rPrChange>
        </w:rPr>
        <w:t xml:space="preserve">, </w:t>
      </w:r>
      <w:r w:rsidRPr="002E4CC5">
        <w:rPr>
          <w:i/>
          <w:lang w:val="nl-NL"/>
          <w:rPrChange w:id="225" w:author="Zuidema, Pieter" w:date="2021-02-23T12:23:00Z">
            <w:rPr>
              <w:i/>
            </w:rPr>
          </w:rPrChange>
        </w:rPr>
        <w:t>5</w:t>
      </w:r>
      <w:r w:rsidRPr="002E4CC5">
        <w:rPr>
          <w:lang w:val="nl-NL"/>
          <w:rPrChange w:id="226" w:author="Zuidema, Pieter" w:date="2021-02-23T12:23:00Z">
            <w:rPr/>
          </w:rPrChange>
        </w:rPr>
        <w:t xml:space="preserve">(1). </w:t>
      </w:r>
      <w:r>
        <w:fldChar w:fldCharType="begin"/>
      </w:r>
      <w:r w:rsidRPr="002E4CC5">
        <w:rPr>
          <w:lang w:val="nl-NL"/>
          <w:rPrChange w:id="227" w:author="Zuidema, Pieter" w:date="2021-02-23T12:23:00Z">
            <w:rPr/>
          </w:rPrChange>
        </w:rPr>
        <w:instrText xml:space="preserve"> HYPERLINK "https://doi.org/10.1186/s40663-018-0133-3" \h </w:instrText>
      </w:r>
      <w:r>
        <w:fldChar w:fldCharType="separate"/>
      </w:r>
      <w:r w:rsidRPr="002E4CC5">
        <w:rPr>
          <w:rStyle w:val="Hyperlink"/>
          <w:lang w:val="nl-NL"/>
          <w:rPrChange w:id="228"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29" w:name="ref-sheil_does_2017"/>
      <w:bookmarkEnd w:id="220"/>
      <w:r w:rsidRPr="002E4CC5">
        <w:rPr>
          <w:lang w:val="nl-NL"/>
          <w:rPrChange w:id="230" w:author="Zuidema, Pieter" w:date="2021-02-23T12:23:00Z">
            <w:rPr/>
          </w:rPrChange>
        </w:rPr>
        <w:t xml:space="preserve">Sheil, D., </w:t>
      </w:r>
      <w:proofErr w:type="spellStart"/>
      <w:r w:rsidRPr="002E4CC5">
        <w:rPr>
          <w:lang w:val="nl-NL"/>
          <w:rPrChange w:id="231" w:author="Zuidema, Pieter" w:date="2021-02-23T12:23:00Z">
            <w:rPr/>
          </w:rPrChange>
        </w:rPr>
        <w:t>Eastaugh</w:t>
      </w:r>
      <w:proofErr w:type="spellEnd"/>
      <w:r w:rsidRPr="002E4CC5">
        <w:rPr>
          <w:lang w:val="nl-NL"/>
          <w:rPrChange w:id="232"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33" w:name="ref-sniderhan_growth_2016"/>
      <w:bookmarkEnd w:id="229"/>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34" w:name="ref-speer_fundamentals_2010"/>
      <w:bookmarkEnd w:id="233"/>
      <w:r>
        <w:t xml:space="preserve">Speer, J. H. (2010). </w:t>
      </w:r>
      <w:r>
        <w:rPr>
          <w:i/>
        </w:rPr>
        <w:t>Fundamentals of tree-ring research</w:t>
      </w:r>
      <w:r>
        <w:t>. Univ. of Arizona Press.</w:t>
      </w:r>
    </w:p>
    <w:p w14:paraId="01FAE8B8" w14:textId="77777777" w:rsidR="0022186F" w:rsidRDefault="003343E2">
      <w:pPr>
        <w:pStyle w:val="Bibliography"/>
      </w:pPr>
      <w:bookmarkStart w:id="235" w:name="ref-stephenson_rate_2014"/>
      <w:bookmarkEnd w:id="234"/>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36" w:name="ref-stokes_introduction_1968"/>
      <w:bookmarkEnd w:id="235"/>
      <w:r>
        <w:t xml:space="preserve">Stokes, M. A. (1968). </w:t>
      </w:r>
      <w:r>
        <w:rPr>
          <w:i/>
        </w:rPr>
        <w:t>An Introduction to Tree-ring Dating</w:t>
      </w:r>
      <w:r>
        <w:t>. University of Arizona Press.</w:t>
      </w:r>
    </w:p>
    <w:p w14:paraId="5655723D" w14:textId="77777777" w:rsidR="0022186F" w:rsidRDefault="003343E2">
      <w:pPr>
        <w:pStyle w:val="Bibliography"/>
      </w:pPr>
      <w:bookmarkStart w:id="237" w:name="ref-sullivan_long-term_2020"/>
      <w:bookmarkEnd w:id="236"/>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38" w:name="ref-sullivan_effect_2016"/>
      <w:bookmarkEnd w:id="237"/>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39" w:name="ref-samonil_individual-based_2013"/>
      <w:bookmarkEnd w:id="238"/>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40" w:name="ref-samonil_long-term_2008"/>
      <w:bookmarkEnd w:id="239"/>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41" w:name="ref-teets_linking_2018"/>
      <w:bookmarkEnd w:id="24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42" w:name="ref-teets_quantifying_2018"/>
      <w:bookmarkEnd w:id="241"/>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43" w:name="ref-meinzer_age-related_2011"/>
      <w:bookmarkEnd w:id="242"/>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44" w:name="ref-tolwinski-ward_bayesian_2013"/>
      <w:bookmarkEnd w:id="243"/>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45" w:name="ref-touchan_millennial_2011"/>
      <w:bookmarkEnd w:id="244"/>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46" w:name="ref-trouillier_size_2019"/>
      <w:bookmarkEnd w:id="245"/>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47" w:name="ref-tumajer_increasing_2017"/>
      <w:bookmarkEnd w:id="24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48" w:author="Zuidema, Pieter" w:date="2021-02-23T12:23:00Z">
            <w:rPr/>
          </w:rPrChange>
        </w:rPr>
      </w:pPr>
      <w:bookmarkStart w:id="249" w:name="ref-van_de_pol_identifying_2016"/>
      <w:bookmarkEnd w:id="247"/>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50"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51" w:name="ref-van_der_sleen_no_2015"/>
      <w:bookmarkEnd w:id="249"/>
      <w:proofErr w:type="gramStart"/>
      <w:r w:rsidRPr="002E4CC5">
        <w:rPr>
          <w:lang w:val="nl-NL"/>
          <w:rPrChange w:id="252" w:author="Zuidema, Pieter" w:date="2021-02-23T12:23:00Z">
            <w:rPr/>
          </w:rPrChange>
        </w:rPr>
        <w:t>van</w:t>
      </w:r>
      <w:proofErr w:type="gramEnd"/>
      <w:r w:rsidRPr="002E4CC5">
        <w:rPr>
          <w:lang w:val="nl-NL"/>
          <w:rPrChange w:id="253"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54" w:name="ref-vlam_temperature_2014"/>
      <w:bookmarkEnd w:id="251"/>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55" w:name="ref-voelker_historical_2006"/>
      <w:bookmarkEnd w:id="25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56" w:name="ref-vrska_european_2009"/>
      <w:bookmarkEnd w:id="25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57" w:name="ref-walker_integrating_2020"/>
      <w:bookmarkEnd w:id="25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58" w:author="Zuidema, Pieter" w:date="2021-02-23T12:23:00Z">
            <w:rPr/>
          </w:rPrChange>
        </w:rPr>
      </w:pPr>
      <w:bookmarkStart w:id="259" w:name="ref-williams_temperature_2013"/>
      <w:bookmarkEnd w:id="25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60" w:author="Zuidema, Pieter" w:date="2021-02-23T12:23:00Z">
            <w:rPr>
              <w:i/>
            </w:rPr>
          </w:rPrChange>
        </w:rPr>
        <w:t xml:space="preserve">Nature </w:t>
      </w:r>
      <w:proofErr w:type="spellStart"/>
      <w:r w:rsidRPr="002E4CC5">
        <w:rPr>
          <w:i/>
          <w:lang w:val="nl-NL"/>
          <w:rPrChange w:id="261" w:author="Zuidema, Pieter" w:date="2021-02-23T12:23:00Z">
            <w:rPr>
              <w:i/>
            </w:rPr>
          </w:rPrChange>
        </w:rPr>
        <w:t>Climate</w:t>
      </w:r>
      <w:proofErr w:type="spellEnd"/>
      <w:r w:rsidRPr="002E4CC5">
        <w:rPr>
          <w:i/>
          <w:lang w:val="nl-NL"/>
          <w:rPrChange w:id="262" w:author="Zuidema, Pieter" w:date="2021-02-23T12:23:00Z">
            <w:rPr>
              <w:i/>
            </w:rPr>
          </w:rPrChange>
        </w:rPr>
        <w:t xml:space="preserve"> Change</w:t>
      </w:r>
      <w:r w:rsidRPr="002E4CC5">
        <w:rPr>
          <w:lang w:val="nl-NL"/>
          <w:rPrChange w:id="263" w:author="Zuidema, Pieter" w:date="2021-02-23T12:23:00Z">
            <w:rPr/>
          </w:rPrChange>
        </w:rPr>
        <w:t xml:space="preserve">, </w:t>
      </w:r>
      <w:r w:rsidRPr="002E4CC5">
        <w:rPr>
          <w:i/>
          <w:lang w:val="nl-NL"/>
          <w:rPrChange w:id="264" w:author="Zuidema, Pieter" w:date="2021-02-23T12:23:00Z">
            <w:rPr>
              <w:i/>
            </w:rPr>
          </w:rPrChange>
        </w:rPr>
        <w:t>3</w:t>
      </w:r>
      <w:r w:rsidRPr="002E4CC5">
        <w:rPr>
          <w:lang w:val="nl-NL"/>
          <w:rPrChange w:id="265" w:author="Zuidema, Pieter" w:date="2021-02-23T12:23:00Z">
            <w:rPr/>
          </w:rPrChange>
        </w:rPr>
        <w:t xml:space="preserve">(3), 292–297. </w:t>
      </w:r>
      <w:r>
        <w:fldChar w:fldCharType="begin"/>
      </w:r>
      <w:r w:rsidRPr="002E4CC5">
        <w:rPr>
          <w:lang w:val="nl-NL"/>
          <w:rPrChange w:id="266" w:author="Zuidema, Pieter" w:date="2021-02-23T12:23:00Z">
            <w:rPr/>
          </w:rPrChange>
        </w:rPr>
        <w:instrText xml:space="preserve"> HYPERLINK "https://doi.org/10.1038/nclimate1693" \h </w:instrText>
      </w:r>
      <w:r>
        <w:fldChar w:fldCharType="separate"/>
      </w:r>
      <w:r w:rsidRPr="002E4CC5">
        <w:rPr>
          <w:rStyle w:val="Hyperlink"/>
          <w:lang w:val="nl-NL"/>
          <w:rPrChange w:id="267"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68" w:name="ref-wilmking_global_2020"/>
      <w:bookmarkEnd w:id="259"/>
      <w:proofErr w:type="spellStart"/>
      <w:r w:rsidRPr="002E4CC5">
        <w:rPr>
          <w:lang w:val="nl-NL"/>
          <w:rPrChange w:id="269" w:author="Zuidema, Pieter" w:date="2021-02-23T12:23:00Z">
            <w:rPr/>
          </w:rPrChange>
        </w:rPr>
        <w:t>Wilmking</w:t>
      </w:r>
      <w:proofErr w:type="spellEnd"/>
      <w:r w:rsidRPr="002E4CC5">
        <w:rPr>
          <w:lang w:val="nl-NL"/>
          <w:rPrChange w:id="270" w:author="Zuidema, Pieter" w:date="2021-02-23T12:23:00Z">
            <w:rPr/>
          </w:rPrChange>
        </w:rPr>
        <w:t xml:space="preserve">, M., Maaten-Theunissen, M. van der, </w:t>
      </w:r>
      <w:proofErr w:type="spellStart"/>
      <w:r w:rsidRPr="002E4CC5">
        <w:rPr>
          <w:lang w:val="nl-NL"/>
          <w:rPrChange w:id="271" w:author="Zuidema, Pieter" w:date="2021-02-23T12:23:00Z">
            <w:rPr/>
          </w:rPrChange>
        </w:rPr>
        <w:t>Maaten</w:t>
      </w:r>
      <w:proofErr w:type="spellEnd"/>
      <w:r w:rsidRPr="002E4CC5">
        <w:rPr>
          <w:lang w:val="nl-NL"/>
          <w:rPrChange w:id="272" w:author="Zuidema, Pieter" w:date="2021-02-23T12:23:00Z">
            <w:rPr/>
          </w:rPrChange>
        </w:rPr>
        <w:t xml:space="preserve">, E. van der, </w:t>
      </w:r>
      <w:proofErr w:type="spellStart"/>
      <w:r w:rsidRPr="002E4CC5">
        <w:rPr>
          <w:lang w:val="nl-NL"/>
          <w:rPrChange w:id="273" w:author="Zuidema, Pieter" w:date="2021-02-23T12:23:00Z">
            <w:rPr/>
          </w:rPrChange>
        </w:rPr>
        <w:t>Scharnweber</w:t>
      </w:r>
      <w:proofErr w:type="spellEnd"/>
      <w:r w:rsidRPr="002E4CC5">
        <w:rPr>
          <w:lang w:val="nl-NL"/>
          <w:rPrChange w:id="274" w:author="Zuidema, Pieter" w:date="2021-02-23T12:23:00Z">
            <w:rPr/>
          </w:rPrChange>
        </w:rPr>
        <w:t xml:space="preserve">, T., </w:t>
      </w:r>
      <w:proofErr w:type="spellStart"/>
      <w:r w:rsidRPr="002E4CC5">
        <w:rPr>
          <w:lang w:val="nl-NL"/>
          <w:rPrChange w:id="275" w:author="Zuidema, Pieter" w:date="2021-02-23T12:23:00Z">
            <w:rPr/>
          </w:rPrChange>
        </w:rPr>
        <w:t>Buras</w:t>
      </w:r>
      <w:proofErr w:type="spellEnd"/>
      <w:r w:rsidRPr="002E4CC5">
        <w:rPr>
          <w:lang w:val="nl-NL"/>
          <w:rPrChange w:id="276" w:author="Zuidema, Pieter" w:date="2021-02-23T12:23:00Z">
            <w:rPr/>
          </w:rPrChange>
        </w:rPr>
        <w:t xml:space="preserve">, A., </w:t>
      </w:r>
      <w:proofErr w:type="spellStart"/>
      <w:r w:rsidRPr="002E4CC5">
        <w:rPr>
          <w:lang w:val="nl-NL"/>
          <w:rPrChange w:id="277" w:author="Zuidema, Pieter" w:date="2021-02-23T12:23:00Z">
            <w:rPr/>
          </w:rPrChange>
        </w:rPr>
        <w:t>Biermann</w:t>
      </w:r>
      <w:proofErr w:type="spellEnd"/>
      <w:r w:rsidRPr="002E4CC5">
        <w:rPr>
          <w:lang w:val="nl-NL"/>
          <w:rPrChange w:id="278" w:author="Zuidema, Pieter" w:date="2021-02-23T12:23:00Z">
            <w:rPr/>
          </w:rPrChange>
        </w:rPr>
        <w:t xml:space="preserve">, C., </w:t>
      </w:r>
      <w:proofErr w:type="spellStart"/>
      <w:r w:rsidRPr="002E4CC5">
        <w:rPr>
          <w:lang w:val="nl-NL"/>
          <w:rPrChange w:id="279" w:author="Zuidema, Pieter" w:date="2021-02-23T12:23:00Z">
            <w:rPr/>
          </w:rPrChange>
        </w:rPr>
        <w:t>Gurskaya</w:t>
      </w:r>
      <w:proofErr w:type="spellEnd"/>
      <w:r w:rsidRPr="002E4CC5">
        <w:rPr>
          <w:lang w:val="nl-NL"/>
          <w:rPrChange w:id="280" w:author="Zuidema, Pieter" w:date="2021-02-23T12:23:00Z">
            <w:rPr/>
          </w:rPrChange>
        </w:rPr>
        <w:t xml:space="preserve">, M., </w:t>
      </w:r>
      <w:proofErr w:type="spellStart"/>
      <w:r w:rsidRPr="002E4CC5">
        <w:rPr>
          <w:lang w:val="nl-NL"/>
          <w:rPrChange w:id="281" w:author="Zuidema, Pieter" w:date="2021-02-23T12:23:00Z">
            <w:rPr/>
          </w:rPrChange>
        </w:rPr>
        <w:t>Hallinger</w:t>
      </w:r>
      <w:proofErr w:type="spellEnd"/>
      <w:r w:rsidRPr="002E4CC5">
        <w:rPr>
          <w:lang w:val="nl-NL"/>
          <w:rPrChange w:id="282" w:author="Zuidema, Pieter" w:date="2021-02-23T12:23:00Z">
            <w:rPr/>
          </w:rPrChange>
        </w:rPr>
        <w:t xml:space="preserve">, M., Lange, J., </w:t>
      </w:r>
      <w:proofErr w:type="spellStart"/>
      <w:r w:rsidRPr="002E4CC5">
        <w:rPr>
          <w:lang w:val="nl-NL"/>
          <w:rPrChange w:id="283" w:author="Zuidema, Pieter" w:date="2021-02-23T12:23:00Z">
            <w:rPr/>
          </w:rPrChange>
        </w:rPr>
        <w:t>Shetti</w:t>
      </w:r>
      <w:proofErr w:type="spellEnd"/>
      <w:r w:rsidRPr="002E4CC5">
        <w:rPr>
          <w:lang w:val="nl-NL"/>
          <w:rPrChange w:id="284" w:author="Zuidema, Pieter" w:date="2021-02-23T12:23:00Z">
            <w:rPr/>
          </w:rPrChange>
        </w:rPr>
        <w:t xml:space="preserve">, R., </w:t>
      </w:r>
      <w:proofErr w:type="spellStart"/>
      <w:r w:rsidRPr="002E4CC5">
        <w:rPr>
          <w:lang w:val="nl-NL"/>
          <w:rPrChange w:id="285" w:author="Zuidema, Pieter" w:date="2021-02-23T12:23:00Z">
            <w:rPr/>
          </w:rPrChange>
        </w:rPr>
        <w:t>Smiljanic</w:t>
      </w:r>
      <w:proofErr w:type="spellEnd"/>
      <w:r w:rsidRPr="002E4CC5">
        <w:rPr>
          <w:lang w:val="nl-NL"/>
          <w:rPrChange w:id="286" w:author="Zuidema, Pieter" w:date="2021-02-23T12:23:00Z">
            <w:rPr/>
          </w:rPrChange>
        </w:rPr>
        <w:t xml:space="preserve">, M., &amp; </w:t>
      </w:r>
      <w:proofErr w:type="spellStart"/>
      <w:r w:rsidRPr="002E4CC5">
        <w:rPr>
          <w:lang w:val="nl-NL"/>
          <w:rPrChange w:id="287" w:author="Zuidema, Pieter" w:date="2021-02-23T12:23:00Z">
            <w:rPr/>
          </w:rPrChange>
        </w:rPr>
        <w:t>Trouillier</w:t>
      </w:r>
      <w:proofErr w:type="spellEnd"/>
      <w:r w:rsidRPr="002E4CC5">
        <w:rPr>
          <w:lang w:val="nl-NL"/>
          <w:rPrChange w:id="288"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89" w:name="ref-wood_fast_2011"/>
      <w:bookmarkEnd w:id="268"/>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90" w:name="ref-woodhouse_artificial_1999"/>
      <w:bookmarkEnd w:id="289"/>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91" w:name="ref-zang_dendroclimatic_2013"/>
      <w:bookmarkEnd w:id="290"/>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92" w:author="Zuidema, Pieter" w:date="2021-02-23T12:23:00Z">
            <w:rPr/>
          </w:rPrChange>
        </w:rPr>
      </w:pPr>
      <w:bookmarkStart w:id="293" w:name="ref-zang_treeclim_2015"/>
      <w:bookmarkEnd w:id="291"/>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94" w:author="Zuidema, Pieter" w:date="2021-02-23T12:23:00Z">
            <w:rPr>
              <w:i/>
            </w:rPr>
          </w:rPrChange>
        </w:rPr>
        <w:t>Ecography</w:t>
      </w:r>
      <w:proofErr w:type="spellEnd"/>
      <w:r w:rsidRPr="002E4CC5">
        <w:rPr>
          <w:lang w:val="nl-NL"/>
          <w:rPrChange w:id="295" w:author="Zuidema, Pieter" w:date="2021-02-23T12:23:00Z">
            <w:rPr/>
          </w:rPrChange>
        </w:rPr>
        <w:t xml:space="preserve">, </w:t>
      </w:r>
      <w:r w:rsidRPr="002E4CC5">
        <w:rPr>
          <w:i/>
          <w:lang w:val="nl-NL"/>
          <w:rPrChange w:id="296" w:author="Zuidema, Pieter" w:date="2021-02-23T12:23:00Z">
            <w:rPr>
              <w:i/>
            </w:rPr>
          </w:rPrChange>
        </w:rPr>
        <w:t>38</w:t>
      </w:r>
      <w:r w:rsidRPr="002E4CC5">
        <w:rPr>
          <w:lang w:val="nl-NL"/>
          <w:rPrChange w:id="297" w:author="Zuidema, Pieter" w:date="2021-02-23T12:23:00Z">
            <w:rPr/>
          </w:rPrChange>
        </w:rPr>
        <w:t xml:space="preserve">(4), 431–436. </w:t>
      </w:r>
      <w:r>
        <w:fldChar w:fldCharType="begin"/>
      </w:r>
      <w:r w:rsidRPr="002E4CC5">
        <w:rPr>
          <w:lang w:val="nl-NL"/>
          <w:rPrChange w:id="298" w:author="Zuidema, Pieter" w:date="2021-02-23T12:23:00Z">
            <w:rPr/>
          </w:rPrChange>
        </w:rPr>
        <w:instrText xml:space="preserve"> HYPERLINK "https://doi.org/10.1111/ecog.01335" \h </w:instrText>
      </w:r>
      <w:r>
        <w:fldChar w:fldCharType="separate"/>
      </w:r>
      <w:r w:rsidRPr="002E4CC5">
        <w:rPr>
          <w:rStyle w:val="Hyperlink"/>
          <w:lang w:val="nl-NL"/>
          <w:rPrChange w:id="299"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300" w:name="ref-zuidema_recent_2020"/>
      <w:bookmarkEnd w:id="293"/>
      <w:r w:rsidRPr="002E4CC5">
        <w:rPr>
          <w:lang w:val="nl-NL"/>
          <w:rPrChange w:id="301"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103"/>
      <w:bookmarkEnd w:id="105"/>
      <w:bookmarkEnd w:id="300"/>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F01EE1" w:rsidRDefault="00F01EE1">
      <w:pPr>
        <w:pStyle w:val="CommentText"/>
      </w:pPr>
      <w:r>
        <w:rPr>
          <w:rStyle w:val="CommentReference"/>
        </w:rPr>
        <w:annotationRef/>
      </w:r>
      <w:r w:rsidRPr="004103F9">
        <w:rPr>
          <w:highlight w:val="yellow"/>
        </w:rPr>
        <w:t>Perhaps a title that captures the results, instead of the method?</w:t>
      </w:r>
      <w:r>
        <w:t xml:space="preserve"> </w:t>
      </w:r>
    </w:p>
  </w:comment>
  <w:comment w:id="17" w:author="Zuidema, Pieter" w:date="2021-02-23T12:24:00Z" w:initials="ZP">
    <w:p w14:paraId="5ADB7D3E" w14:textId="77777777" w:rsidR="00F01EE1" w:rsidRDefault="00F01EE1">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9" w:author="Zuidema, Pieter" w:date="2021-02-23T13:14:00Z" w:initials="ZP">
    <w:p w14:paraId="04604679" w14:textId="367B45CF" w:rsidR="00F01EE1" w:rsidRDefault="00F01EE1">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F01EE1" w:rsidRDefault="00F01EE1">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F01EE1" w:rsidRDefault="00F01EE1">
      <w:pPr>
        <w:pStyle w:val="CommentText"/>
      </w:pPr>
      <w:r w:rsidRPr="0039672E">
        <w:rPr>
          <w:highlight w:val="yellow"/>
        </w:rPr>
        <w:t xml:space="preserve">With some of the colleagues on this paper, I made these (and other points) in a </w:t>
      </w:r>
      <w:proofErr w:type="spellStart"/>
      <w:r w:rsidRPr="0039672E">
        <w:rPr>
          <w:highlight w:val="yellow"/>
        </w:rPr>
        <w:t>TiPS</w:t>
      </w:r>
      <w:proofErr w:type="spellEnd"/>
      <w:r w:rsidRPr="0039672E">
        <w:rPr>
          <w:highlight w:val="yellow"/>
        </w:rPr>
        <w:t xml:space="preserve"> piece some years ago. Could be useful to cite here: </w:t>
      </w:r>
      <w:hyperlink r:id="rId1" w:history="1">
        <w:r w:rsidRPr="0039672E">
          <w:rPr>
            <w:rStyle w:val="Hyperlink"/>
            <w:highlight w:val="yellow"/>
          </w:rPr>
          <w:t>https://www.sciencedirect.com/science/article/abs/pii/S1360138513001076</w:t>
        </w:r>
      </w:hyperlink>
      <w:r w:rsidRPr="0039672E">
        <w:rPr>
          <w:highlight w:val="yellow"/>
        </w:rPr>
        <w:t xml:space="preserve"> .</w:t>
      </w:r>
      <w:r>
        <w:t xml:space="preserve"> </w:t>
      </w:r>
    </w:p>
  </w:comment>
  <w:comment w:id="20" w:author="Zuidema, Pieter" w:date="2021-02-23T12:40:00Z" w:initials="ZP">
    <w:p w14:paraId="6E68E1C4" w14:textId="7CCFA5A8" w:rsidR="00F01EE1" w:rsidRDefault="00F01EE1">
      <w:pPr>
        <w:pStyle w:val="CommentText"/>
      </w:pPr>
      <w:r>
        <w:rPr>
          <w:rStyle w:val="CommentReference"/>
        </w:rPr>
        <w:annotationRef/>
      </w:r>
      <w:r w:rsidRPr="005E3060">
        <w:rPr>
          <w:highlight w:val="yellow"/>
        </w:rPr>
        <w:t>Position of this terms in between references is a bit strange.</w:t>
      </w:r>
      <w:r>
        <w:t xml:space="preserve"> </w:t>
      </w:r>
    </w:p>
  </w:comment>
  <w:comment w:id="21" w:author="Zuidema, Pieter" w:date="2021-02-23T12:39:00Z" w:initials="ZP">
    <w:p w14:paraId="5CEB925F" w14:textId="33093794" w:rsidR="00F01EE1" w:rsidRDefault="00F01EE1">
      <w:pPr>
        <w:pStyle w:val="CommentText"/>
      </w:pPr>
      <w:r>
        <w:rPr>
          <w:rStyle w:val="CommentReference"/>
        </w:rPr>
        <w:annotationRef/>
      </w:r>
      <w:proofErr w:type="spellStart"/>
      <w:r w:rsidRPr="00F01EE1">
        <w:rPr>
          <w:highlight w:val="yellow"/>
        </w:rPr>
        <w:t>Perhaphs</w:t>
      </w:r>
      <w:proofErr w:type="spellEnd"/>
      <w:r w:rsidRPr="00F01EE1">
        <w:rPr>
          <w:highlight w:val="yellow"/>
        </w:rPr>
        <w:t xml:space="preserve"> add the differential sensitivity of small vs large individuals here? Or the variation in responses among trees? All of that is “lost” in traditional dendrochronological studies.</w:t>
      </w:r>
      <w:r>
        <w:t xml:space="preserve"> </w:t>
      </w:r>
    </w:p>
  </w:comment>
  <w:comment w:id="22" w:author="Zuidema, Pieter" w:date="2021-02-23T12:45:00Z" w:initials="ZP">
    <w:p w14:paraId="23D18F5C" w14:textId="77777777" w:rsidR="00F01EE1" w:rsidRDefault="00F01EE1"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w:t>
        </w:r>
        <w:r w:rsidRPr="00D144F7">
          <w:rPr>
            <w:rStyle w:val="Hyperlink"/>
          </w:rPr>
          <w:t>n</w:t>
        </w:r>
        <w:r w:rsidRPr="00D144F7">
          <w:rPr>
            <w:rStyle w:val="Hyperlink"/>
          </w:rPr>
          <w:t>elibrary.wiley.com/doi/pdf/10.1111/gcb.14082</w:t>
        </w:r>
      </w:hyperlink>
      <w:r>
        <w:t>).</w:t>
      </w:r>
    </w:p>
    <w:p w14:paraId="31EB976B" w14:textId="65C6ABB8" w:rsidR="00F01EE1" w:rsidRDefault="00F01EE1" w:rsidP="00547411">
      <w:pPr>
        <w:pStyle w:val="CommentText"/>
      </w:pPr>
      <w:r w:rsidRPr="002E5E93">
        <w:rPr>
          <w:highlight w:val="yellow"/>
        </w:rPr>
        <w:t xml:space="preserve">Another important method is that of Regional Curve Standardization, which is not mentioned now, but deserves to be included </w:t>
      </w:r>
      <w:proofErr w:type="gramStart"/>
      <w:r w:rsidRPr="002E5E93">
        <w:rPr>
          <w:highlight w:val="yellow"/>
        </w:rPr>
        <w:t>here</w:t>
      </w:r>
      <w:proofErr w:type="gramEnd"/>
      <w:r w:rsidRPr="002E5E93">
        <w:rPr>
          <w:highlight w:val="yellow"/>
        </w:rPr>
        <w:t xml:space="preserve"> I think.</w:t>
      </w:r>
      <w:r>
        <w:t xml:space="preserve"> </w:t>
      </w:r>
    </w:p>
  </w:comment>
  <w:comment w:id="23" w:author="Zuidema, Pieter" w:date="2021-02-23T12:42:00Z" w:initials="ZP">
    <w:p w14:paraId="691AC239" w14:textId="0F489593" w:rsidR="00F01EE1" w:rsidRDefault="00F01EE1">
      <w:pPr>
        <w:pStyle w:val="CommentText"/>
      </w:pPr>
      <w:r>
        <w:rPr>
          <w:rStyle w:val="CommentReference"/>
        </w:rPr>
        <w:annotationRef/>
      </w:r>
      <w:r w:rsidRPr="00F34D48">
        <w:rPr>
          <w:highlight w:val="lightGray"/>
        </w:rPr>
        <w:t>I do not get the logic of this sentence. I read this as: chronologies have been used to approximate climate responses, but their potential is limited. I think the reason why the potential is limited needs to be explained here.</w:t>
      </w:r>
      <w:r>
        <w:t xml:space="preserve"> </w:t>
      </w:r>
    </w:p>
  </w:comment>
  <w:comment w:id="24" w:author="Zuidema, Pieter" w:date="2021-02-23T12:53:00Z" w:initials="ZP">
    <w:p w14:paraId="1A9BEE86" w14:textId="70EDD7F0" w:rsidR="00F01EE1" w:rsidRDefault="00F01EE1">
      <w:pPr>
        <w:pStyle w:val="CommentText"/>
      </w:pPr>
      <w:r>
        <w:rPr>
          <w:rStyle w:val="CommentReference"/>
        </w:rPr>
        <w:annotationRef/>
      </w:r>
      <w:r>
        <w:t xml:space="preserve">I think the downsides of ‘traditional’ </w:t>
      </w:r>
      <w:proofErr w:type="spellStart"/>
      <w:r>
        <w:t>dendro</w:t>
      </w:r>
      <w:proofErr w:type="spellEnd"/>
      <w: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  </w:t>
      </w:r>
    </w:p>
    <w:p w14:paraId="51420692" w14:textId="2859CA61" w:rsidR="00F01EE1" w:rsidRDefault="00F01EE1">
      <w:pPr>
        <w:pStyle w:val="CommentText"/>
      </w:pPr>
    </w:p>
    <w:p w14:paraId="2E237DD1" w14:textId="77777777" w:rsidR="00F01EE1" w:rsidRDefault="00F01EE1">
      <w:pPr>
        <w:pStyle w:val="CommentText"/>
      </w:pPr>
      <w:r>
        <w:t xml:space="preserve">Another point is that the habit of removing individual variation is not limited to </w:t>
      </w:r>
      <w:proofErr w:type="spellStart"/>
      <w:r>
        <w:t>dendrochronologists</w:t>
      </w:r>
      <w:proofErr w:type="spellEnd"/>
      <w:r>
        <w:t xml:space="preserve">. Virtually all plot studies (except for the ones dealing specifically with </w:t>
      </w:r>
      <w:proofErr w:type="spellStart"/>
      <w:r>
        <w:t>demograhic</w:t>
      </w:r>
      <w:proofErr w:type="spellEnd"/>
      <w:r>
        <w:t xml:space="preserve"> analysis) do not include individual variation when analyzing growth or mortality dynamics. </w:t>
      </w:r>
    </w:p>
    <w:p w14:paraId="3728A71C" w14:textId="77777777" w:rsidR="00F01EE1" w:rsidRDefault="00F01EE1">
      <w:pPr>
        <w:pStyle w:val="CommentText"/>
      </w:pPr>
    </w:p>
    <w:p w14:paraId="567FA0A9" w14:textId="2C3F900C" w:rsidR="00F01EE1" w:rsidRDefault="00F01EE1">
      <w:pPr>
        <w:pStyle w:val="CommentText"/>
      </w:pPr>
      <w:r>
        <w:t xml:space="preserve">Finally, a point that could be made somewhere in the intro or discussion, is that the </w:t>
      </w:r>
    </w:p>
    <w:p w14:paraId="1FFAEE68" w14:textId="317E5495" w:rsidR="00F01EE1" w:rsidRDefault="00F01EE1">
      <w:pPr>
        <w:pStyle w:val="CommentText"/>
      </w:pPr>
    </w:p>
  </w:comment>
  <w:comment w:id="25" w:author="Zuidema, Pieter" w:date="2021-02-23T13:01:00Z" w:initials="ZP">
    <w:p w14:paraId="65FEF36C" w14:textId="232C79CE" w:rsidR="00F01EE1" w:rsidRDefault="00F01EE1">
      <w:pPr>
        <w:pStyle w:val="CommentText"/>
      </w:pPr>
      <w:r>
        <w:rPr>
          <w:rStyle w:val="CommentReference"/>
        </w:rPr>
        <w:annotationRef/>
      </w:r>
      <w:r w:rsidRPr="00F34D48">
        <w:rPr>
          <w:highlight w:val="lightGray"/>
        </w:rPr>
        <w:t>Too short a timeframe to be relevant in this work?</w:t>
      </w:r>
      <w:r>
        <w:t xml:space="preserve"> </w:t>
      </w:r>
    </w:p>
  </w:comment>
  <w:comment w:id="26" w:author="Zuidema, Pieter" w:date="2021-02-23T13:01:00Z" w:initials="ZP">
    <w:p w14:paraId="593FD626" w14:textId="548C2DED" w:rsidR="00F01EE1" w:rsidRDefault="00F01EE1">
      <w:pPr>
        <w:pStyle w:val="CommentText"/>
      </w:pPr>
      <w:r>
        <w:rPr>
          <w:rStyle w:val="CommentReference"/>
        </w:rPr>
        <w:annotationRef/>
      </w:r>
      <w:r w:rsidRPr="00F34D48">
        <w:rPr>
          <w:rStyle w:val="CommentReference"/>
          <w:highlight w:val="lightGray"/>
        </w:rPr>
        <w:t xml:space="preserve">You can refer to </w:t>
      </w:r>
      <w:proofErr w:type="spellStart"/>
      <w:r w:rsidRPr="00F34D48">
        <w:rPr>
          <w:rStyle w:val="CommentReference"/>
          <w:highlight w:val="lightGray"/>
        </w:rPr>
        <w:t>Klesse</w:t>
      </w:r>
      <w:proofErr w:type="spellEnd"/>
      <w:r w:rsidRPr="00F34D48">
        <w:rPr>
          <w:rStyle w:val="CommentReference"/>
          <w:highlight w:val="lightGray"/>
        </w:rPr>
        <w:t xml:space="preserve"> et al studies here.</w:t>
      </w:r>
      <w:r>
        <w:rPr>
          <w:rStyle w:val="CommentReference"/>
        </w:rPr>
        <w:t xml:space="preserve"> </w:t>
      </w:r>
    </w:p>
  </w:comment>
  <w:comment w:id="27" w:author="Zuidema, Pieter" w:date="2021-02-23T13:02:00Z" w:initials="ZP">
    <w:p w14:paraId="3844A67C" w14:textId="1A1BBBCA" w:rsidR="00F01EE1" w:rsidRPr="000C48D8" w:rsidRDefault="00F01EE1">
      <w:pPr>
        <w:pStyle w:val="CommentText"/>
        <w:rPr>
          <w:lang w:val="nl-NL"/>
        </w:rPr>
      </w:pPr>
      <w:r>
        <w:rPr>
          <w:rStyle w:val="CommentReference"/>
        </w:rPr>
        <w:annotationRef/>
      </w:r>
      <w:proofErr w:type="spellStart"/>
      <w:r w:rsidRPr="000C48D8">
        <w:rPr>
          <w:lang w:val="nl-NL"/>
        </w:rPr>
        <w:t>And</w:t>
      </w:r>
      <w:proofErr w:type="spellEnd"/>
      <w:r w:rsidRPr="000C48D8">
        <w:rPr>
          <w:lang w:val="nl-NL"/>
        </w:rPr>
        <w:t xml:space="preserve">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8" w:author="Teixeira, Kristina A." w:date="2021-04-22T10:56:00Z" w:initials="TKA">
    <w:p w14:paraId="3060BE65" w14:textId="1750B86B" w:rsidR="00F01EE1" w:rsidRDefault="00F01EE1">
      <w:pPr>
        <w:pStyle w:val="CommentText"/>
      </w:pPr>
      <w:r>
        <w:rPr>
          <w:rStyle w:val="CommentReference"/>
        </w:rPr>
        <w:annotationRef/>
      </w:r>
      <w:r>
        <w:t>Noting here that Pieter would like to see regional curve standardization mentioned in this paragraph (</w:t>
      </w:r>
      <w:proofErr w:type="gramStart"/>
      <w:r>
        <w:t>but  I</w:t>
      </w:r>
      <w:proofErr w:type="gramEnd"/>
      <w:r>
        <w:t xml:space="preserve"> may not do this given shift away from methods emphasis)</w:t>
      </w:r>
    </w:p>
  </w:comment>
  <w:comment w:id="29" w:author="Zuidema, Pieter" w:date="2021-02-23T13:28:00Z" w:initials="ZP">
    <w:p w14:paraId="31A960CA" w14:textId="47526230" w:rsidR="00F01EE1" w:rsidRDefault="00F01EE1">
      <w:pPr>
        <w:pStyle w:val="CommentText"/>
      </w:pPr>
      <w:r>
        <w:rPr>
          <w:rStyle w:val="CommentReference"/>
        </w:rPr>
        <w:annotationRef/>
      </w:r>
      <w:r>
        <w:t xml:space="preserve">Perhaps gradual? This can also be periodic cycles of rainfall or temperature, at decadal scales, right? </w:t>
      </w:r>
    </w:p>
  </w:comment>
  <w:comment w:id="30" w:author="Zuidema, Pieter" w:date="2021-02-23T13:29:00Z" w:initials="ZP">
    <w:p w14:paraId="3E8DA042" w14:textId="14611193" w:rsidR="00F01EE1" w:rsidRDefault="00F01EE1">
      <w:pPr>
        <w:pStyle w:val="CommentText"/>
      </w:pPr>
      <w:r>
        <w:rPr>
          <w:rStyle w:val="CommentReference"/>
        </w:rPr>
        <w:annotationRef/>
      </w:r>
      <w:r>
        <w:t xml:space="preserve">And may affect climate responses, see Babst et al 2019 and Zuidema et al 2019. </w:t>
      </w:r>
    </w:p>
  </w:comment>
  <w:comment w:id="31" w:author="Zuidema, Pieter" w:date="2021-02-23T13:05:00Z" w:initials="ZP">
    <w:p w14:paraId="31975B16" w14:textId="75771CCE" w:rsidR="00F01EE1" w:rsidRDefault="00F01EE1">
      <w:pPr>
        <w:pStyle w:val="CommentText"/>
      </w:pPr>
      <w:r>
        <w:rPr>
          <w:rStyle w:val="CommentReference"/>
        </w:rPr>
        <w:annotationRef/>
      </w:r>
      <w:r w:rsidRPr="00EB2E2C">
        <w:rPr>
          <w:highlight w:val="yellow"/>
        </w:rPr>
        <w:t>And apply; or “and demonstrate its validity”??</w:t>
      </w:r>
    </w:p>
  </w:comment>
  <w:comment w:id="51" w:author="Zuidema, Pieter" w:date="2021-02-23T13:11:00Z" w:initials="ZP">
    <w:p w14:paraId="3FDB99D4" w14:textId="5F91DB06" w:rsidR="00F01EE1" w:rsidRDefault="00F01EE1">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53" w:author="Zuidema, Pieter" w:date="2021-02-23T14:40:00Z" w:initials="ZP">
    <w:p w14:paraId="6263D3A6" w14:textId="359B91A2" w:rsidR="00F01EE1" w:rsidRDefault="00F01EE1">
      <w:pPr>
        <w:pStyle w:val="CommentText"/>
      </w:pPr>
      <w:r>
        <w:rPr>
          <w:rStyle w:val="CommentReference"/>
        </w:rPr>
        <w:annotationRef/>
      </w:r>
      <w:r w:rsidRPr="00DD3682">
        <w:rPr>
          <w:highlight w:val="yellow"/>
        </w:rPr>
        <w:t>This is a cool and inspirational way of analyzing!</w:t>
      </w:r>
    </w:p>
  </w:comment>
  <w:comment w:id="54" w:author="Zuidema, Pieter" w:date="2021-02-23T14:39:00Z" w:initials="ZP">
    <w:p w14:paraId="2FD6D32B" w14:textId="56666C19" w:rsidR="00F01EE1" w:rsidRDefault="00F01EE1">
      <w:pPr>
        <w:pStyle w:val="CommentText"/>
      </w:pPr>
      <w:r>
        <w:rPr>
          <w:rStyle w:val="CommentReference"/>
        </w:rPr>
        <w:annotationRef/>
      </w:r>
      <w:r>
        <w:t xml:space="preserve">Is there a list of cases/species somewhere? </w:t>
      </w:r>
    </w:p>
  </w:comment>
  <w:comment w:id="55" w:author="Teixeira, Kristina A." w:date="2021-04-21T11:19:00Z" w:initials="TKA">
    <w:p w14:paraId="4FA795BF" w14:textId="4F38486B" w:rsidR="00F01EE1" w:rsidRDefault="00F01EE1">
      <w:pPr>
        <w:pStyle w:val="CommentText"/>
      </w:pPr>
      <w:r>
        <w:rPr>
          <w:rStyle w:val="CommentReference"/>
        </w:rPr>
        <w:annotationRef/>
      </w:r>
      <w:r>
        <w:t>Issue 125</w:t>
      </w:r>
    </w:p>
  </w:comment>
  <w:comment w:id="58" w:author="Zuidema, Pieter" w:date="2021-02-23T14:52:00Z" w:initials="ZP">
    <w:p w14:paraId="40F084CA" w14:textId="77777777" w:rsidR="00F01EE1" w:rsidRDefault="00F01EE1">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F01EE1" w:rsidRDefault="00F01EE1">
      <w:pPr>
        <w:pStyle w:val="CommentText"/>
      </w:pPr>
      <w:r>
        <w:t xml:space="preserve">The other graphs could be moved to the Appendix. It saves space in discussing and makes the paper easier to digest.  </w:t>
      </w:r>
    </w:p>
  </w:comment>
  <w:comment w:id="59" w:author="Teixeira, Kristina A." w:date="2021-04-21T11:20:00Z" w:initials="TKA">
    <w:p w14:paraId="3D3F1EA4" w14:textId="05AD0580" w:rsidR="00F01EE1" w:rsidRDefault="00F01EE1">
      <w:pPr>
        <w:pStyle w:val="CommentText"/>
      </w:pPr>
      <w:r>
        <w:rPr>
          <w:rStyle w:val="CommentReference"/>
        </w:rPr>
        <w:annotationRef/>
      </w:r>
      <w:r>
        <w:t xml:space="preserve">I think different readers find different metrics interesting. </w:t>
      </w:r>
    </w:p>
  </w:comment>
  <w:comment w:id="61" w:author="Zuidema, Pieter" w:date="2021-02-23T14:56:00Z" w:initials="ZP">
    <w:p w14:paraId="4E11A533" w14:textId="39E30FC1" w:rsidR="00F01EE1" w:rsidRDefault="00F01EE1">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62" w:author="Zuidema, Pieter" w:date="2021-02-23T14:54:00Z" w:initials="ZP">
    <w:p w14:paraId="6273B98F" w14:textId="6B36FF67" w:rsidR="00F01EE1" w:rsidRDefault="00F01EE1">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63" w:author="Teixeira, Kristina A." w:date="2021-04-21T11:27:00Z" w:initials="TKA">
    <w:p w14:paraId="53ADDD8A" w14:textId="2F9684B1" w:rsidR="00F01EE1" w:rsidRDefault="00F01EE1">
      <w:pPr>
        <w:pStyle w:val="CommentText"/>
      </w:pPr>
      <w:r>
        <w:rPr>
          <w:rStyle w:val="CommentReference"/>
        </w:rPr>
        <w:annotationRef/>
      </w:r>
    </w:p>
  </w:comment>
  <w:comment w:id="64" w:author="Zuidema, Pieter" w:date="2021-02-23T14:57:00Z" w:initials="ZP">
    <w:p w14:paraId="56E03714" w14:textId="4F5CE640" w:rsidR="00F01EE1" w:rsidRDefault="00F01EE1">
      <w:pPr>
        <w:pStyle w:val="CommentText"/>
      </w:pPr>
      <w:r>
        <w:rPr>
          <w:rStyle w:val="CommentReference"/>
        </w:rPr>
        <w:annotationRef/>
      </w:r>
      <w:r w:rsidRPr="005E3060">
        <w:rPr>
          <w:highlight w:val="yellow"/>
        </w:rPr>
        <w:t>Toona is misspelled in the Figure</w:t>
      </w:r>
    </w:p>
  </w:comment>
  <w:comment w:id="66" w:author="Zuidema, Pieter" w:date="2021-02-23T14:58:00Z" w:initials="ZP">
    <w:p w14:paraId="51A28302" w14:textId="71DF49A7" w:rsidR="00F01EE1" w:rsidRDefault="00F01EE1">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67" w:author="Teixeira, Kristina A." w:date="2021-03-03T07:27:00Z" w:initials="TKA">
    <w:p w14:paraId="77DD75E0" w14:textId="45348B37" w:rsidR="00F01EE1" w:rsidRDefault="00F01EE1">
      <w:pPr>
        <w:pStyle w:val="CommentText"/>
      </w:pPr>
      <w:r>
        <w:rPr>
          <w:rStyle w:val="CommentReference"/>
        </w:rPr>
        <w:annotationRef/>
      </w:r>
      <w:r>
        <w:t>We don’t have the needed data</w:t>
      </w:r>
    </w:p>
  </w:comment>
  <w:comment w:id="73" w:author="Zuidema, Pieter" w:date="2021-02-23T15:02:00Z" w:initials="ZP">
    <w:p w14:paraId="7A80BBD0" w14:textId="7952A84A" w:rsidR="00F01EE1" w:rsidRDefault="00F01EE1">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75" w:author="Zuidema, Pieter" w:date="2021-02-23T15:05:00Z" w:initials="ZP">
    <w:p w14:paraId="6102BE96" w14:textId="7FFA720F" w:rsidR="00F01EE1" w:rsidRDefault="00F01EE1">
      <w:pPr>
        <w:pStyle w:val="CommentText"/>
      </w:pPr>
      <w:r>
        <w:rPr>
          <w:rStyle w:val="CommentReference"/>
        </w:rPr>
        <w:annotationRef/>
      </w:r>
      <w:r w:rsidRPr="00EB29C3">
        <w:rPr>
          <w:highlight w:val="yellow"/>
        </w:rPr>
        <w:t xml:space="preserve">For the tropics, you could refer to a tree-ring review in which include climate responses: </w:t>
      </w:r>
      <w:hyperlink r:id="rId3" w:history="1">
        <w:r w:rsidRPr="00EB29C3">
          <w:rPr>
            <w:rStyle w:val="Hyperlink"/>
            <w:highlight w:val="yellow"/>
          </w:rPr>
          <w:t>https://link.springer.com/article/10.1007/s00468-010-0480-3</w:t>
        </w:r>
      </w:hyperlink>
      <w:r>
        <w:t xml:space="preserve"> </w:t>
      </w:r>
    </w:p>
  </w:comment>
  <w:comment w:id="76" w:author="Zuidema, Pieter" w:date="2021-02-23T15:07:00Z" w:initials="ZP">
    <w:p w14:paraId="086FF830" w14:textId="7F88E6DF" w:rsidR="00F01EE1" w:rsidRDefault="00F01EE1">
      <w:pPr>
        <w:pStyle w:val="CommentText"/>
      </w:pPr>
      <w:r>
        <w:rPr>
          <w:rStyle w:val="CommentReference"/>
        </w:rPr>
        <w:annotationRef/>
      </w:r>
      <w:r w:rsidRPr="00EB29C3">
        <w:rPr>
          <w:highlight w:val="yellow"/>
        </w:rPr>
        <w:t xml:space="preserve">Be careful with the phrasing here: this is still based mostly on annual climate variation, not gradual climate shifts. </w:t>
      </w:r>
      <w:proofErr w:type="gramStart"/>
      <w:r w:rsidRPr="00EB29C3">
        <w:rPr>
          <w:highlight w:val="yellow"/>
        </w:rPr>
        <w:t>So</w:t>
      </w:r>
      <w:proofErr w:type="gramEnd"/>
      <w:r w:rsidRPr="00EB29C3">
        <w:rPr>
          <w:highlight w:val="yellow"/>
        </w:rPr>
        <w:t xml:space="preserve"> replace by “during warmer years”?</w:t>
      </w:r>
    </w:p>
  </w:comment>
  <w:comment w:id="77" w:author="Zuidema, Pieter" w:date="2021-02-23T15:09:00Z" w:initials="ZP">
    <w:p w14:paraId="4F676893" w14:textId="14776F0E" w:rsidR="00F01EE1" w:rsidRPr="00003248" w:rsidRDefault="00F01EE1">
      <w:pPr>
        <w:pStyle w:val="CommentText"/>
      </w:pPr>
      <w:r>
        <w:rPr>
          <w:rStyle w:val="CommentReference"/>
        </w:rPr>
        <w:annotationRef/>
      </w:r>
      <w:r w:rsidRPr="008672BD">
        <w:rPr>
          <w:highlight w:val="yellow"/>
        </w:rPr>
        <w:t>I think this and the next two paragraphs can be shortened to remove overlap with the Introduction. It</w:t>
      </w:r>
      <w:r>
        <w:t xml:space="preserve"> </w:t>
      </w:r>
      <w:r w:rsidRPr="00E71157">
        <w:rPr>
          <w:highlight w:val="yellow"/>
        </w:rPr>
        <w:t xml:space="preserve">would be good to focus on what additional insights </w:t>
      </w:r>
      <w:r w:rsidRPr="00E71157">
        <w:rPr>
          <w:b/>
          <w:bCs/>
          <w:highlight w:val="yellow"/>
        </w:rPr>
        <w:t>have</w:t>
      </w:r>
      <w:r w:rsidRPr="00E71157">
        <w:rPr>
          <w:highlight w:val="yellow"/>
        </w:rPr>
        <w:t xml:space="preserve"> been obtained (instead of those that </w:t>
      </w:r>
      <w:r w:rsidRPr="00E71157">
        <w:rPr>
          <w:b/>
          <w:bCs/>
          <w:highlight w:val="yellow"/>
        </w:rPr>
        <w:t>could be</w:t>
      </w:r>
      <w:r w:rsidRPr="00E71157">
        <w:rPr>
          <w:highlight w:val="yellow"/>
        </w:rPr>
        <w:t xml:space="preserve"> obtained).</w:t>
      </w:r>
    </w:p>
  </w:comment>
  <w:comment w:id="78" w:author="Zuidema, Pieter" w:date="2021-02-23T15:11:00Z" w:initials="ZP">
    <w:p w14:paraId="12FC7D8B" w14:textId="728A23AD" w:rsidR="00F01EE1" w:rsidRDefault="00F01EE1">
      <w:pPr>
        <w:pStyle w:val="CommentText"/>
      </w:pPr>
      <w:r>
        <w:rPr>
          <w:rStyle w:val="CommentReference"/>
        </w:rPr>
        <w:annotationRef/>
      </w:r>
      <w:r w:rsidRPr="008672BD">
        <w:rPr>
          <w:highlight w:val="lightGray"/>
        </w:rPr>
        <w:t>It would be interesting to discuss the extent to which there are similarities with approaches using MEMs or GAMMs to analyze tree-ring data.</w:t>
      </w:r>
      <w:r>
        <w:t xml:space="preserve"> </w:t>
      </w:r>
    </w:p>
  </w:comment>
  <w:comment w:id="79" w:author="Teixeira, Kristina A." w:date="2021-04-22T11:45:00Z" w:initials="TKA">
    <w:p w14:paraId="1141C7D6" w14:textId="732B3AB0" w:rsidR="00F01EE1" w:rsidRDefault="00F01EE1">
      <w:pPr>
        <w:pStyle w:val="CommentText"/>
      </w:pPr>
      <w:r>
        <w:rPr>
          <w:rStyle w:val="CommentReference"/>
        </w:rPr>
        <w:annotationRef/>
      </w:r>
      <w:r>
        <w:t>Given the shift away from methods focus, won’t do this.</w:t>
      </w:r>
    </w:p>
  </w:comment>
  <w:comment w:id="81" w:author="Zuidema, Pieter" w:date="2021-02-23T15:12:00Z" w:initials="ZP">
    <w:p w14:paraId="098D329A" w14:textId="16A4AB15" w:rsidR="00F01EE1" w:rsidRDefault="00F01EE1">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84" w:author="Zuidema, Pieter" w:date="2021-02-23T15:15:00Z" w:initials="ZP">
    <w:p w14:paraId="66CC6E36" w14:textId="12221CE7" w:rsidR="00F01EE1" w:rsidRDefault="00F01EE1">
      <w:pPr>
        <w:pStyle w:val="CommentText"/>
      </w:pPr>
      <w:r>
        <w:rPr>
          <w:rStyle w:val="CommentReference"/>
        </w:rPr>
        <w:annotationRef/>
      </w:r>
      <w:r w:rsidRPr="00D621F0">
        <w:rPr>
          <w:rStyle w:val="CommentReference"/>
          <w:highlight w:val="yellow"/>
        </w:rPr>
        <w:t>Good this is mentioned, and it should be mentioned in the Intro already.</w:t>
      </w:r>
      <w:r>
        <w:rPr>
          <w:rStyle w:val="CommentReference"/>
        </w:rPr>
        <w:t xml:space="preserve"> </w:t>
      </w:r>
    </w:p>
  </w:comment>
  <w:comment w:id="85" w:author="Zuidema, Pieter" w:date="2021-02-23T15:16:00Z" w:initials="ZP">
    <w:p w14:paraId="1C7FE93D" w14:textId="7B684A8F" w:rsidR="00F01EE1" w:rsidRDefault="00F01EE1">
      <w:pPr>
        <w:pStyle w:val="CommentText"/>
      </w:pPr>
      <w:r>
        <w:rPr>
          <w:rStyle w:val="CommentReference"/>
        </w:rPr>
        <w:annotationRef/>
      </w:r>
      <w:r w:rsidRPr="00D621F0">
        <w:rPr>
          <w:highlight w:val="yellow"/>
        </w:rPr>
        <w:t>Could you please also include our response to the Brienen et al comment in GCB? In that way, the full debate is represented.   https://onlinelibrary.wiley.com/doi/full/10.1111/gcb.13572</w:t>
      </w:r>
    </w:p>
  </w:comment>
  <w:comment w:id="86" w:author="Zuidema, Pieter" w:date="2021-02-23T15:21:00Z" w:initials="ZP">
    <w:p w14:paraId="501A6DC2" w14:textId="3EB96D26" w:rsidR="00F01EE1" w:rsidRDefault="00F01EE1">
      <w:pPr>
        <w:pStyle w:val="CommentText"/>
      </w:pPr>
      <w:r>
        <w:rPr>
          <w:rStyle w:val="CommentReference"/>
        </w:rPr>
        <w:annotationRef/>
      </w:r>
      <w:r w:rsidRPr="00D16024">
        <w:rPr>
          <w:highlight w:val="yellow"/>
        </w:rPr>
        <w:t>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w:t>
      </w:r>
      <w:r>
        <w:t xml:space="preserve"> </w:t>
      </w:r>
    </w:p>
  </w:comment>
  <w:comment w:id="87" w:author="Zuidema, Pieter" w:date="2021-02-23T15:18:00Z" w:initials="ZP">
    <w:p w14:paraId="1A35AD11" w14:textId="7907A04D" w:rsidR="00F01EE1" w:rsidRDefault="00F01EE1">
      <w:pPr>
        <w:pStyle w:val="CommentText"/>
      </w:pPr>
      <w:r>
        <w:rPr>
          <w:rStyle w:val="CommentReference"/>
        </w:rPr>
        <w:annotationRef/>
      </w:r>
      <w:r w:rsidRPr="00997FB6">
        <w:rPr>
          <w:highlight w:val="yellow"/>
        </w:rPr>
        <w:t xml:space="preserve">I think that the </w:t>
      </w:r>
      <w:proofErr w:type="spellStart"/>
      <w:r w:rsidRPr="00997FB6">
        <w:rPr>
          <w:highlight w:val="yellow"/>
        </w:rPr>
        <w:t>climwin</w:t>
      </w:r>
      <w:proofErr w:type="spellEnd"/>
      <w:r w:rsidRPr="00997FB6">
        <w:rPr>
          <w:highlight w:val="yellow"/>
        </w:rPr>
        <w:t>-selected drivers can still play a role, actually. Gradual increase in T probably has a small effect in the selection by Clim-win, as it is of a smaller magnitude than the inter-annual variation. We discussed this issue of changing T in our GCB Toona climate x CO2 paper.</w:t>
      </w:r>
      <w:r>
        <w:t xml:space="preserve"> </w:t>
      </w:r>
    </w:p>
  </w:comment>
  <w:comment w:id="88" w:author="Zuidema, Pieter" w:date="2021-02-23T15:29:00Z" w:initials="ZP">
    <w:p w14:paraId="62E90DDB" w14:textId="21D1FE6D" w:rsidR="00F01EE1" w:rsidRPr="00857546" w:rsidRDefault="00F01EE1">
      <w:pPr>
        <w:pStyle w:val="CommentText"/>
      </w:pPr>
      <w:r>
        <w:rPr>
          <w:rStyle w:val="CommentReference"/>
        </w:rPr>
        <w:annotationRef/>
      </w:r>
      <w:r w:rsidRPr="00E02D33">
        <w:rPr>
          <w:highlight w:val="yellow"/>
        </w:rPr>
        <w:t>In Van der Sleen et al 2017 (</w:t>
      </w:r>
      <w:hyperlink r:id="rId4" w:history="1">
        <w:r w:rsidRPr="00E02D33">
          <w:rPr>
            <w:rStyle w:val="Hyperlink"/>
            <w:highlight w:val="yellow"/>
          </w:rPr>
          <w:t>https://onlinelibrary.wiley.com/doi/full/10.1111/gcb.13572</w:t>
        </w:r>
      </w:hyperlink>
      <w:r w:rsidRPr="00E02D33">
        <w:rPr>
          <w:highlight w:val="yellow"/>
        </w:rPr>
        <w:t xml:space="preserve">) we propose and apply a </w:t>
      </w:r>
      <w:proofErr w:type="spellStart"/>
      <w:r w:rsidRPr="00E02D33">
        <w:rPr>
          <w:highlight w:val="yellow"/>
        </w:rPr>
        <w:t>subsetting</w:t>
      </w:r>
      <w:proofErr w:type="spellEnd"/>
      <w:r w:rsidRPr="00E02D33">
        <w:rPr>
          <w:highlight w:val="yellow"/>
        </w:rPr>
        <w:t xml:space="preserve"> method to account for this. I don’t think we’d like (or need) to apply that method here, but this is worth referring to.</w:t>
      </w:r>
      <w:r>
        <w:t xml:space="preserve"> </w:t>
      </w:r>
    </w:p>
  </w:comment>
  <w:comment w:id="89" w:author="Zuidema, Pieter" w:date="2021-02-23T15:30:00Z" w:initials="ZP">
    <w:p w14:paraId="101A6EB2" w14:textId="38318B16" w:rsidR="00F01EE1" w:rsidRDefault="00F01EE1">
      <w:pPr>
        <w:pStyle w:val="CommentText"/>
      </w:pPr>
      <w:r>
        <w:rPr>
          <w:rStyle w:val="CommentReference"/>
        </w:rPr>
        <w:annotationRef/>
      </w:r>
      <w:r w:rsidRPr="00407D5F">
        <w:rPr>
          <w:highlight w:val="yellow"/>
        </w:rPr>
        <w:t>The same goes for Melia in HHK</w:t>
      </w:r>
    </w:p>
  </w:comment>
  <w:comment w:id="90" w:author="Teixeira, Kristina A." w:date="2021-04-22T11:05:00Z" w:initials="TKA">
    <w:p w14:paraId="23B20869" w14:textId="2E235370" w:rsidR="00F01EE1" w:rsidRDefault="00F01EE1">
      <w:pPr>
        <w:pStyle w:val="CommentText"/>
      </w:pPr>
      <w:r>
        <w:rPr>
          <w:rStyle w:val="CommentReference"/>
        </w:rPr>
        <w:annotationRef/>
      </w:r>
      <w:r>
        <w:t>Right, but Melia was excluded from this analysis</w:t>
      </w:r>
    </w:p>
  </w:comment>
  <w:comment w:id="91" w:author="Zuidema, Pieter" w:date="2021-02-23T15:31:00Z" w:initials="ZP">
    <w:p w14:paraId="31FDDC53" w14:textId="422CD989" w:rsidR="00F01EE1" w:rsidRDefault="00F01EE1">
      <w:pPr>
        <w:pStyle w:val="CommentText"/>
      </w:pPr>
      <w:r>
        <w:rPr>
          <w:rStyle w:val="CommentReference"/>
        </w:rPr>
        <w:annotationRef/>
      </w:r>
      <w:r w:rsidRPr="009C43F3">
        <w:rPr>
          <w:highlight w:val="yellow"/>
        </w:rPr>
        <w:t>That’s not the correct reference here; best is to use Groenendijk et al 2015 GCB.</w:t>
      </w:r>
      <w:r>
        <w:t xml:space="preserve"> </w:t>
      </w:r>
    </w:p>
  </w:comment>
  <w:comment w:id="92" w:author="Zuidema, Pieter" w:date="2021-02-23T15:32:00Z" w:initials="ZP">
    <w:p w14:paraId="36FEFB26" w14:textId="538BBD5F" w:rsidR="00F01EE1" w:rsidRDefault="00F01EE1">
      <w:pPr>
        <w:pStyle w:val="CommentText"/>
      </w:pPr>
      <w:r>
        <w:rPr>
          <w:rStyle w:val="CommentReference"/>
        </w:rPr>
        <w:annotationRef/>
      </w:r>
      <w:r w:rsidRPr="00E02D33">
        <w:rPr>
          <w:highlight w:val="yellow"/>
        </w:rPr>
        <w:t xml:space="preserve">I think we need to move beyond the blunt/simplistic idea of an overall growth </w:t>
      </w:r>
      <w:proofErr w:type="spellStart"/>
      <w:r w:rsidRPr="00E02D33">
        <w:rPr>
          <w:highlight w:val="yellow"/>
        </w:rPr>
        <w:t>stimulance</w:t>
      </w:r>
      <w:proofErr w:type="spellEnd"/>
      <w:r w:rsidRPr="00E02D33">
        <w:rPr>
          <w:highlight w:val="yellow"/>
        </w:rPr>
        <w:t>/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w:t>
      </w:r>
      <w:r>
        <w:t xml:space="preserve"> </w:t>
      </w:r>
    </w:p>
  </w:comment>
  <w:comment w:id="93" w:author="Teixeira, Kristina A." w:date="2021-04-23T11:06:00Z" w:initials="TKA">
    <w:p w14:paraId="28628C06" w14:textId="56481E80" w:rsidR="00F01EE1" w:rsidRDefault="00F01EE1">
      <w:pPr>
        <w:pStyle w:val="CommentText"/>
      </w:pPr>
      <w:r>
        <w:rPr>
          <w:rStyle w:val="CommentReference"/>
        </w:rPr>
        <w:annotationRef/>
      </w:r>
      <w:r>
        <w:t>Fully agree!</w:t>
      </w:r>
    </w:p>
  </w:comment>
  <w:comment w:id="95" w:author="Zuidema, Pieter" w:date="2021-02-23T15:35:00Z" w:initials="ZP">
    <w:p w14:paraId="68FF7B46" w14:textId="04055FA2" w:rsidR="00F01EE1" w:rsidRDefault="00F01EE1">
      <w:pPr>
        <w:pStyle w:val="CommentText"/>
      </w:pPr>
      <w:r>
        <w:rPr>
          <w:rStyle w:val="CommentReference"/>
        </w:rPr>
        <w:annotationRef/>
      </w:r>
      <w:r w:rsidRPr="00E02D33">
        <w:rPr>
          <w:highlight w:val="yellow"/>
        </w:rPr>
        <w:t>I’d remove this</w:t>
      </w:r>
      <w:proofErr w:type="gramStart"/>
      <w:r w:rsidRPr="00E02D33">
        <w:rPr>
          <w:highlight w:val="yellow"/>
        </w:rPr>
        <w:t xml:space="preserve"> ..</w:t>
      </w:r>
      <w:proofErr w:type="gramEnd"/>
      <w:r w:rsidRPr="00E02D33">
        <w:rPr>
          <w:highlight w:val="yellow"/>
        </w:rPr>
        <w:t xml:space="preserve"> not really news</w:t>
      </w:r>
    </w:p>
  </w:comment>
  <w:comment w:id="96" w:author="Zuidema, Pieter" w:date="2021-02-23T15:36:00Z" w:initials="ZP">
    <w:p w14:paraId="4416B028" w14:textId="559297A1" w:rsidR="00F01EE1" w:rsidRDefault="00F01EE1">
      <w:pPr>
        <w:pStyle w:val="CommentText"/>
      </w:pPr>
      <w:r>
        <w:rPr>
          <w:rStyle w:val="CommentReference"/>
        </w:rPr>
        <w:annotationRef/>
      </w:r>
      <w:r w:rsidRPr="00E02D33">
        <w:rPr>
          <w:highlight w:val="yellow"/>
        </w:rPr>
        <w:t xml:space="preserve">Perhaps good to somewhere also mention that this </w:t>
      </w:r>
      <w:proofErr w:type="spellStart"/>
      <w:r w:rsidRPr="00E02D33">
        <w:rPr>
          <w:highlight w:val="yellow"/>
        </w:rPr>
        <w:t>indivdiual</w:t>
      </w:r>
      <w:proofErr w:type="spellEnd"/>
      <w:r w:rsidRPr="00E02D33">
        <w:rPr>
          <w:highlight w:val="yellow"/>
        </w:rPr>
        <w:t xml:space="preserve">-based analysis </w:t>
      </w:r>
      <w:proofErr w:type="spellStart"/>
      <w:r w:rsidRPr="00E02D33">
        <w:rPr>
          <w:highlight w:val="yellow"/>
        </w:rPr>
        <w:t>focussing</w:t>
      </w:r>
      <w:proofErr w:type="spellEnd"/>
      <w:r w:rsidRPr="00E02D33">
        <w:rPr>
          <w:highlight w:val="yellow"/>
        </w:rPr>
        <w:t xml:space="preserve"> on multiple drivers offers more opportunities for using tree-ring data as benchmarking tools for demographic DGVMs. (Actually, we’re doing something along those lines now for HHK with ED2).</w:t>
      </w:r>
      <w:r>
        <w:t xml:space="preserve">  </w:t>
      </w:r>
    </w:p>
  </w:comment>
  <w:comment w:id="97" w:author="Teixeira, Kristina A." w:date="2021-04-23T11:08:00Z" w:initials="TKA">
    <w:p w14:paraId="3E77DB81" w14:textId="2FC01662" w:rsidR="00F01EE1" w:rsidRDefault="00F01EE1">
      <w:pPr>
        <w:pStyle w:val="CommentText"/>
      </w:pPr>
      <w:r>
        <w:rPr>
          <w:rStyle w:val="CommentReference"/>
        </w:rPr>
        <w:annotationRef/>
      </w:r>
      <w:r>
        <w:t>Good point. Issue 128</w:t>
      </w:r>
    </w:p>
  </w:comment>
  <w:comment w:id="102" w:author="Zuidema, Pieter" w:date="2021-02-23T15:39:00Z" w:initials="ZP">
    <w:p w14:paraId="180DDBFA" w14:textId="557D1555" w:rsidR="00F01EE1" w:rsidRDefault="00F01EE1">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060BE65" w15:done="0"/>
  <w15:commentEx w15:paraId="31A960CA" w15:done="0"/>
  <w15:commentEx w15:paraId="3E8DA042" w15:done="0"/>
  <w15:commentEx w15:paraId="31975B16" w15:done="0"/>
  <w15:commentEx w15:paraId="3FDB99D4" w15:done="0"/>
  <w15:commentEx w15:paraId="6263D3A6" w15:done="0"/>
  <w15:commentEx w15:paraId="2FD6D32B" w15:done="0"/>
  <w15:commentEx w15:paraId="4FA795BF" w15:paraIdParent="2FD6D32B" w15:done="0"/>
  <w15:commentEx w15:paraId="6A3D9614" w15:done="0"/>
  <w15:commentEx w15:paraId="3D3F1EA4" w15:paraIdParent="6A3D9614" w15:done="0"/>
  <w15:commentEx w15:paraId="4E11A533" w15:done="0"/>
  <w15:commentEx w15:paraId="6273B98F" w15:done="0"/>
  <w15:commentEx w15:paraId="53ADDD8A" w15:paraIdParent="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1141C7D6" w15:paraIdParent="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23B20869" w15:paraIdParent="101A6EB2" w15:done="0"/>
  <w15:commentEx w15:paraId="31FDDC53" w15:done="0"/>
  <w15:commentEx w15:paraId="36FEFB26" w15:done="0"/>
  <w15:commentEx w15:paraId="28628C06" w15:paraIdParent="36FEFB26" w15:done="0"/>
  <w15:commentEx w15:paraId="68FF7B46" w15:done="0"/>
  <w15:commentEx w15:paraId="4416B028" w15:done="0"/>
  <w15:commentEx w15:paraId="3E77DB81" w15:paraIdParent="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D4D2" w16cex:dateUtc="2021-04-22T14:56:00Z"/>
  <w16cex:commentExtensible w16cex:durableId="242A88CE" w16cex:dateUtc="2021-04-21T15:19:00Z"/>
  <w16cex:commentExtensible w16cex:durableId="242A88F5" w16cex:dateUtc="2021-04-21T15:20:00Z"/>
  <w16cex:commentExtensible w16cex:durableId="242A8A9F" w16cex:dateUtc="2021-04-21T15:27:00Z"/>
  <w16cex:commentExtensible w16cex:durableId="23E9B8CC" w16cex:dateUtc="2021-03-03T12:27:00Z"/>
  <w16cex:commentExtensible w16cex:durableId="242BE059" w16cex:dateUtc="2021-04-22T15:45:00Z"/>
  <w16cex:commentExtensible w16cex:durableId="242BD710" w16cex:dateUtc="2021-04-22T15:05:00Z"/>
  <w16cex:commentExtensible w16cex:durableId="242D28BD" w16cex:dateUtc="2021-04-23T15:06:00Z"/>
  <w16cex:commentExtensible w16cex:durableId="242D2946" w16cex:dateUtc="2021-04-23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060BE65" w16cid:durableId="242BD4D2"/>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4FA795BF" w16cid:durableId="242A88CE"/>
  <w16cid:commentId w16cid:paraId="6A3D9614" w16cid:durableId="23DF9543"/>
  <w16cid:commentId w16cid:paraId="3D3F1EA4" w16cid:durableId="242A88F5"/>
  <w16cid:commentId w16cid:paraId="4E11A533" w16cid:durableId="23DF9610"/>
  <w16cid:commentId w16cid:paraId="6273B98F" w16cid:durableId="23DF95BC"/>
  <w16cid:commentId w16cid:paraId="53ADDD8A" w16cid:durableId="242A8A9F"/>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1141C7D6" w16cid:durableId="242BE059"/>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23B20869" w16cid:durableId="242BD710"/>
  <w16cid:commentId w16cid:paraId="31FDDC53" w16cid:durableId="23DF9E46"/>
  <w16cid:commentId w16cid:paraId="36FEFB26" w16cid:durableId="23DF9E9A"/>
  <w16cid:commentId w16cid:paraId="28628C06" w16cid:durableId="242D28BD"/>
  <w16cid:commentId w16cid:paraId="68FF7B46" w16cid:durableId="23DF9F4C"/>
  <w16cid:commentId w16cid:paraId="4416B028" w16cid:durableId="23DF9F76"/>
  <w16cid:commentId w16cid:paraId="3E77DB81" w16cid:durableId="242D294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87E99" w14:textId="77777777" w:rsidR="00D6788C" w:rsidRDefault="00D6788C">
      <w:pPr>
        <w:spacing w:after="0"/>
      </w:pPr>
      <w:r>
        <w:separator/>
      </w:r>
    </w:p>
  </w:endnote>
  <w:endnote w:type="continuationSeparator" w:id="0">
    <w:p w14:paraId="201C8993" w14:textId="77777777" w:rsidR="00D6788C" w:rsidRDefault="00D678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CA62D" w14:textId="77777777" w:rsidR="00D6788C" w:rsidRDefault="00D6788C">
      <w:r>
        <w:separator/>
      </w:r>
    </w:p>
  </w:footnote>
  <w:footnote w:type="continuationSeparator" w:id="0">
    <w:p w14:paraId="09980E87" w14:textId="77777777" w:rsidR="00D6788C" w:rsidRDefault="00D678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0960"/>
    <w:rsid w:val="001778C0"/>
    <w:rsid w:val="001A13ED"/>
    <w:rsid w:val="001D2E47"/>
    <w:rsid w:val="001E6C95"/>
    <w:rsid w:val="00205884"/>
    <w:rsid w:val="0022186F"/>
    <w:rsid w:val="00233F20"/>
    <w:rsid w:val="0026679F"/>
    <w:rsid w:val="0028516A"/>
    <w:rsid w:val="002B29AA"/>
    <w:rsid w:val="002B5B28"/>
    <w:rsid w:val="002E4CC5"/>
    <w:rsid w:val="002E5408"/>
    <w:rsid w:val="002E5E93"/>
    <w:rsid w:val="003343E2"/>
    <w:rsid w:val="00377F4F"/>
    <w:rsid w:val="003870F9"/>
    <w:rsid w:val="0039672E"/>
    <w:rsid w:val="003A6E93"/>
    <w:rsid w:val="003B1672"/>
    <w:rsid w:val="00407D5F"/>
    <w:rsid w:val="004103F9"/>
    <w:rsid w:val="00426161"/>
    <w:rsid w:val="00475D2D"/>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114A"/>
    <w:rsid w:val="007062A2"/>
    <w:rsid w:val="00720607"/>
    <w:rsid w:val="00743C2A"/>
    <w:rsid w:val="007716CE"/>
    <w:rsid w:val="00784D58"/>
    <w:rsid w:val="007912F9"/>
    <w:rsid w:val="007A0F86"/>
    <w:rsid w:val="007C363F"/>
    <w:rsid w:val="007C66A2"/>
    <w:rsid w:val="007E31F1"/>
    <w:rsid w:val="007E3E5F"/>
    <w:rsid w:val="007F277D"/>
    <w:rsid w:val="008158F2"/>
    <w:rsid w:val="00835785"/>
    <w:rsid w:val="00857546"/>
    <w:rsid w:val="008672BD"/>
    <w:rsid w:val="00884CB0"/>
    <w:rsid w:val="008A1256"/>
    <w:rsid w:val="008A12C9"/>
    <w:rsid w:val="008D6863"/>
    <w:rsid w:val="008F4928"/>
    <w:rsid w:val="00937587"/>
    <w:rsid w:val="00942458"/>
    <w:rsid w:val="00962AA6"/>
    <w:rsid w:val="0099566C"/>
    <w:rsid w:val="00997FB6"/>
    <w:rsid w:val="009C43F3"/>
    <w:rsid w:val="00A25952"/>
    <w:rsid w:val="00A91EA4"/>
    <w:rsid w:val="00AC293C"/>
    <w:rsid w:val="00AF6E29"/>
    <w:rsid w:val="00B119F9"/>
    <w:rsid w:val="00B212C7"/>
    <w:rsid w:val="00B33313"/>
    <w:rsid w:val="00B555A8"/>
    <w:rsid w:val="00B66ADD"/>
    <w:rsid w:val="00B86B75"/>
    <w:rsid w:val="00BB626C"/>
    <w:rsid w:val="00BC48D5"/>
    <w:rsid w:val="00C03485"/>
    <w:rsid w:val="00C04489"/>
    <w:rsid w:val="00C10761"/>
    <w:rsid w:val="00C36279"/>
    <w:rsid w:val="00C53F9E"/>
    <w:rsid w:val="00C81A17"/>
    <w:rsid w:val="00C82C9A"/>
    <w:rsid w:val="00C84C4D"/>
    <w:rsid w:val="00C858E7"/>
    <w:rsid w:val="00C9350D"/>
    <w:rsid w:val="00CE3569"/>
    <w:rsid w:val="00D00F40"/>
    <w:rsid w:val="00D13461"/>
    <w:rsid w:val="00D16024"/>
    <w:rsid w:val="00D32084"/>
    <w:rsid w:val="00D40216"/>
    <w:rsid w:val="00D46EC1"/>
    <w:rsid w:val="00D621F0"/>
    <w:rsid w:val="00D6788C"/>
    <w:rsid w:val="00D762AC"/>
    <w:rsid w:val="00D85FDA"/>
    <w:rsid w:val="00D90FCA"/>
    <w:rsid w:val="00DD3682"/>
    <w:rsid w:val="00DF6FB1"/>
    <w:rsid w:val="00E02D33"/>
    <w:rsid w:val="00E13A08"/>
    <w:rsid w:val="00E2778D"/>
    <w:rsid w:val="00E315A3"/>
    <w:rsid w:val="00E43675"/>
    <w:rsid w:val="00E61D8B"/>
    <w:rsid w:val="00E71157"/>
    <w:rsid w:val="00E946D7"/>
    <w:rsid w:val="00EA6953"/>
    <w:rsid w:val="00EB29C3"/>
    <w:rsid w:val="00EB2E2C"/>
    <w:rsid w:val="00EC3C91"/>
    <w:rsid w:val="00ED0FD4"/>
    <w:rsid w:val="00F01EE1"/>
    <w:rsid w:val="00F1742E"/>
    <w:rsid w:val="00F34D48"/>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 w:type="character" w:styleId="FollowedHyperlink">
    <w:name w:val="FollowedHyperlink"/>
    <w:basedOn w:val="DefaultParagraphFont"/>
    <w:semiHidden/>
    <w:unhideWhenUsed/>
    <w:rsid w:val="003967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openxmlformats.org/officeDocument/2006/relationships/image" Target="media/image6.png"/><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hyperlink" Target="https://waterdata.usgs.gov/nwis/uv/?site_no=06461500&amp;agency_cd=USGS&amp;referred_module=sw" TargetMode="External"/><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openxmlformats.org/officeDocument/2006/relationships/image" Target="media/image2.png"/><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3.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4.png"/><Relationship Id="rId14" Type="http://schemas.microsoft.com/office/2018/08/relationships/commentsExtensible" Target="commentsExtensible.xml"/><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5.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image" Target="media/image1.png"/><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38</Pages>
  <Words>14969</Words>
  <Characters>85328</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19</cp:revision>
  <dcterms:created xsi:type="dcterms:W3CDTF">2021-02-23T11:38:00Z</dcterms:created>
  <dcterms:modified xsi:type="dcterms:W3CDTF">2021-05-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